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2DF8DC" w14:textId="20A01944" w:rsidR="004D3113" w:rsidRPr="00B17C15" w:rsidRDefault="004D3113" w:rsidP="004D3113">
      <w:pPr>
        <w:pStyle w:val="Caption"/>
        <w:rPr>
          <w:rFonts w:ascii="Arial" w:hAnsi="Arial" w:cs="Arial"/>
        </w:rPr>
      </w:pPr>
    </w:p>
    <w:p w14:paraId="53B10675" w14:textId="77777777" w:rsidR="004D3113" w:rsidRPr="00B17C15" w:rsidRDefault="004D3113" w:rsidP="004D3113">
      <w:pPr>
        <w:rPr>
          <w:rFonts w:ascii="Arial" w:hAnsi="Arial" w:cs="Arial"/>
          <w:sz w:val="20"/>
        </w:rPr>
      </w:pPr>
    </w:p>
    <w:p w14:paraId="49519DFB" w14:textId="77777777" w:rsidR="004D3113" w:rsidRPr="00B17C15" w:rsidRDefault="004D3113" w:rsidP="004D3113">
      <w:pPr>
        <w:jc w:val="center"/>
        <w:rPr>
          <w:rFonts w:ascii="Arial" w:hAnsi="Arial" w:cs="Arial"/>
          <w:b/>
          <w:sz w:val="20"/>
        </w:rPr>
      </w:pPr>
    </w:p>
    <w:p w14:paraId="5B267A1A" w14:textId="77777777" w:rsidR="004D3113" w:rsidRPr="00B17C15" w:rsidRDefault="004D3113" w:rsidP="004D3113">
      <w:pPr>
        <w:jc w:val="center"/>
        <w:rPr>
          <w:rFonts w:ascii="Arial" w:hAnsi="Arial" w:cs="Arial"/>
          <w:b/>
          <w:sz w:val="20"/>
        </w:rPr>
      </w:pPr>
    </w:p>
    <w:p w14:paraId="6E272211" w14:textId="77777777" w:rsidR="004D3113" w:rsidRPr="00B17C15" w:rsidRDefault="004D3113" w:rsidP="004D3113">
      <w:pPr>
        <w:jc w:val="center"/>
        <w:rPr>
          <w:rFonts w:ascii="Arial" w:hAnsi="Arial" w:cs="Arial"/>
          <w:b/>
          <w:sz w:val="24"/>
          <w:szCs w:val="24"/>
        </w:rPr>
      </w:pPr>
      <w:r w:rsidRPr="00B17C15">
        <w:rPr>
          <w:rFonts w:ascii="Arial" w:hAnsi="Arial" w:cs="Arial"/>
          <w:b/>
          <w:sz w:val="24"/>
          <w:szCs w:val="24"/>
        </w:rPr>
        <w:t xml:space="preserve">PEO’s PROFESSIONAL ENGINEER (P.ENG.) LICENCE </w:t>
      </w:r>
    </w:p>
    <w:p w14:paraId="6E52D238" w14:textId="77777777" w:rsidR="004D3113" w:rsidRPr="00B17C15" w:rsidRDefault="004D3113" w:rsidP="004D3113">
      <w:pPr>
        <w:jc w:val="center"/>
        <w:rPr>
          <w:rFonts w:ascii="Arial" w:hAnsi="Arial" w:cs="Arial"/>
          <w:sz w:val="24"/>
          <w:szCs w:val="24"/>
        </w:rPr>
      </w:pPr>
      <w:r w:rsidRPr="00B17C15">
        <w:rPr>
          <w:rFonts w:ascii="Arial" w:hAnsi="Arial" w:cs="Arial"/>
          <w:b/>
          <w:sz w:val="24"/>
          <w:szCs w:val="24"/>
        </w:rPr>
        <w:t>CERTIFICATE PRESENTATION CEREMONY</w:t>
      </w:r>
      <w:bookmarkStart w:id="0" w:name="_GoBack"/>
      <w:bookmarkEnd w:id="0"/>
    </w:p>
    <w:p w14:paraId="7A57ABD8" w14:textId="77777777" w:rsidR="004D3113" w:rsidRPr="00B17C15" w:rsidRDefault="004D3113" w:rsidP="004D3113">
      <w:pPr>
        <w:rPr>
          <w:rFonts w:ascii="Arial" w:hAnsi="Arial" w:cs="Arial"/>
          <w:sz w:val="20"/>
        </w:rPr>
      </w:pPr>
    </w:p>
    <w:p w14:paraId="10688744" w14:textId="77777777" w:rsidR="004D3113" w:rsidRPr="00B17C15" w:rsidRDefault="00AE184F" w:rsidP="002707C5">
      <w:pPr>
        <w:pStyle w:val="NoSpacing"/>
        <w:jc w:val="both"/>
        <w:rPr>
          <w:rFonts w:ascii="Arial" w:hAnsi="Arial" w:cs="Arial"/>
        </w:rPr>
      </w:pPr>
      <w:r>
        <w:rPr>
          <w:rFonts w:ascii="Arial" w:hAnsi="Arial" w:cs="Arial"/>
          <w:sz w:val="20"/>
        </w:rPr>
        <w:t>Receiving y</w:t>
      </w:r>
      <w:r w:rsidR="004D3113" w:rsidRPr="00B17C15">
        <w:rPr>
          <w:rFonts w:ascii="Arial" w:hAnsi="Arial" w:cs="Arial"/>
          <w:sz w:val="20"/>
        </w:rPr>
        <w:t xml:space="preserve">our P.Eng. </w:t>
      </w:r>
      <w:proofErr w:type="spellStart"/>
      <w:r w:rsidR="004D3113" w:rsidRPr="00B17C15">
        <w:rPr>
          <w:rFonts w:ascii="Arial" w:hAnsi="Arial" w:cs="Arial"/>
          <w:sz w:val="20"/>
        </w:rPr>
        <w:t>licence</w:t>
      </w:r>
      <w:proofErr w:type="spellEnd"/>
      <w:r w:rsidR="004D3113" w:rsidRPr="00B17C15">
        <w:rPr>
          <w:rFonts w:ascii="Arial" w:hAnsi="Arial" w:cs="Arial"/>
          <w:sz w:val="20"/>
        </w:rPr>
        <w:t xml:space="preserve"> certificate </w:t>
      </w:r>
      <w:r>
        <w:rPr>
          <w:rFonts w:ascii="Arial" w:hAnsi="Arial" w:cs="Arial"/>
          <w:sz w:val="20"/>
        </w:rPr>
        <w:t xml:space="preserve">is the </w:t>
      </w:r>
      <w:r w:rsidR="004D3113" w:rsidRPr="00B17C15">
        <w:rPr>
          <w:rFonts w:ascii="Arial" w:hAnsi="Arial" w:cs="Arial"/>
          <w:sz w:val="20"/>
        </w:rPr>
        <w:t xml:space="preserve">culmination of years of </w:t>
      </w:r>
      <w:r>
        <w:rPr>
          <w:rFonts w:ascii="Arial" w:hAnsi="Arial" w:cs="Arial"/>
          <w:sz w:val="20"/>
        </w:rPr>
        <w:t xml:space="preserve">dedicated </w:t>
      </w:r>
      <w:r w:rsidR="004D3113" w:rsidRPr="00B17C15">
        <w:rPr>
          <w:rFonts w:ascii="Arial" w:hAnsi="Arial" w:cs="Arial"/>
          <w:sz w:val="20"/>
        </w:rPr>
        <w:t>preparation and training.</w:t>
      </w:r>
      <w:r w:rsidR="00466DD2" w:rsidRPr="00B17C15">
        <w:rPr>
          <w:rFonts w:ascii="Arial" w:hAnsi="Arial" w:cs="Arial"/>
          <w:sz w:val="20"/>
        </w:rPr>
        <w:t xml:space="preserve"> </w:t>
      </w:r>
      <w:r w:rsidR="004D3113" w:rsidRPr="00B17C15">
        <w:rPr>
          <w:rFonts w:ascii="Arial" w:hAnsi="Arial" w:cs="Arial"/>
          <w:sz w:val="20"/>
        </w:rPr>
        <w:t>You</w:t>
      </w:r>
      <w:r w:rsidRPr="00B17C15">
        <w:rPr>
          <w:rFonts w:ascii="Arial" w:hAnsi="Arial" w:cs="Arial"/>
          <w:sz w:val="20"/>
        </w:rPr>
        <w:t xml:space="preserve"> </w:t>
      </w:r>
      <w:r w:rsidR="004D3113" w:rsidRPr="00B17C15">
        <w:rPr>
          <w:rFonts w:ascii="Arial" w:hAnsi="Arial" w:cs="Arial"/>
          <w:sz w:val="20"/>
        </w:rPr>
        <w:t>deserve to be proud of this achievement, which marks your official entry into the engineering profession in Ontario.</w:t>
      </w:r>
    </w:p>
    <w:p w14:paraId="1519F0AE" w14:textId="77777777" w:rsidR="004D3113" w:rsidRPr="00B17C15" w:rsidRDefault="004D3113" w:rsidP="00B17C15">
      <w:pPr>
        <w:pStyle w:val="NoSpacing"/>
        <w:rPr>
          <w:rFonts w:ascii="Arial" w:hAnsi="Arial" w:cs="Arial"/>
          <w:sz w:val="20"/>
        </w:rPr>
      </w:pPr>
    </w:p>
    <w:p w14:paraId="1F3306CC" w14:textId="77777777" w:rsidR="004D3113" w:rsidRPr="00B17C15" w:rsidRDefault="004D3113" w:rsidP="00B17C15">
      <w:pPr>
        <w:pStyle w:val="NoSpacing"/>
        <w:rPr>
          <w:rFonts w:ascii="Arial" w:hAnsi="Arial" w:cs="Arial"/>
          <w:sz w:val="20"/>
        </w:rPr>
      </w:pPr>
      <w:r w:rsidRPr="00B17C15">
        <w:rPr>
          <w:rFonts w:ascii="Arial" w:hAnsi="Arial" w:cs="Arial"/>
          <w:sz w:val="20"/>
        </w:rPr>
        <w:t>We invite you to celebrate your accomplishment with your fellow professional engineers.</w:t>
      </w:r>
    </w:p>
    <w:p w14:paraId="039893CF" w14:textId="77777777" w:rsidR="004D3113" w:rsidRPr="00B17C15" w:rsidRDefault="004D3113" w:rsidP="00B17C15">
      <w:pPr>
        <w:pStyle w:val="NoSpacing"/>
        <w:rPr>
          <w:rFonts w:ascii="Arial" w:hAnsi="Arial" w:cs="Arial"/>
          <w:sz w:val="20"/>
        </w:rPr>
      </w:pPr>
    </w:p>
    <w:p w14:paraId="0F6B1B8F" w14:textId="21378AD7" w:rsidR="004D3113" w:rsidRPr="00B17C15" w:rsidRDefault="004D3113" w:rsidP="002707C5">
      <w:pPr>
        <w:pStyle w:val="NoSpacing"/>
        <w:jc w:val="both"/>
        <w:rPr>
          <w:rFonts w:ascii="Arial" w:hAnsi="Arial" w:cs="Arial"/>
        </w:rPr>
      </w:pPr>
      <w:r w:rsidRPr="00B17C15">
        <w:rPr>
          <w:rFonts w:ascii="Arial" w:hAnsi="Arial" w:cs="Arial"/>
          <w:sz w:val="20"/>
        </w:rPr>
        <w:t xml:space="preserve">In addition to receiving your P.Eng. </w:t>
      </w:r>
      <w:proofErr w:type="spellStart"/>
      <w:r w:rsidRPr="00B17C15">
        <w:rPr>
          <w:rFonts w:ascii="Arial" w:hAnsi="Arial" w:cs="Arial"/>
          <w:sz w:val="20"/>
        </w:rPr>
        <w:t>licence</w:t>
      </w:r>
      <w:proofErr w:type="spellEnd"/>
      <w:r w:rsidRPr="00B17C15">
        <w:rPr>
          <w:rFonts w:ascii="Arial" w:hAnsi="Arial" w:cs="Arial"/>
          <w:sz w:val="20"/>
        </w:rPr>
        <w:t xml:space="preserve"> certificate, attendance at the certificate presentation ceremony provides an opportunity for you to meet your </w:t>
      </w:r>
      <w:r w:rsidR="00AE184F">
        <w:rPr>
          <w:rFonts w:ascii="Arial" w:hAnsi="Arial" w:cs="Arial"/>
          <w:sz w:val="20"/>
        </w:rPr>
        <w:t>c</w:t>
      </w:r>
      <w:r w:rsidRPr="00B17C15">
        <w:rPr>
          <w:rFonts w:ascii="Arial" w:hAnsi="Arial" w:cs="Arial"/>
          <w:sz w:val="20"/>
        </w:rPr>
        <w:t xml:space="preserve">hapter </w:t>
      </w:r>
      <w:r w:rsidR="00AE184F">
        <w:rPr>
          <w:rFonts w:ascii="Arial" w:hAnsi="Arial" w:cs="Arial"/>
          <w:sz w:val="20"/>
        </w:rPr>
        <w:t>e</w:t>
      </w:r>
      <w:r w:rsidRPr="00B17C15">
        <w:rPr>
          <w:rFonts w:ascii="Arial" w:hAnsi="Arial" w:cs="Arial"/>
          <w:sz w:val="20"/>
        </w:rPr>
        <w:t xml:space="preserve">xecutive, other </w:t>
      </w:r>
      <w:r w:rsidR="00AE184F">
        <w:rPr>
          <w:rFonts w:ascii="Arial" w:hAnsi="Arial" w:cs="Arial"/>
          <w:sz w:val="20"/>
        </w:rPr>
        <w:t xml:space="preserve">chapter </w:t>
      </w:r>
      <w:r w:rsidRPr="00B17C15">
        <w:rPr>
          <w:rFonts w:ascii="Arial" w:hAnsi="Arial" w:cs="Arial"/>
          <w:sz w:val="20"/>
        </w:rPr>
        <w:t xml:space="preserve">members and PEO officials, including the </w:t>
      </w:r>
      <w:r w:rsidR="00AE184F">
        <w:rPr>
          <w:rFonts w:ascii="Arial" w:hAnsi="Arial" w:cs="Arial"/>
          <w:sz w:val="20"/>
        </w:rPr>
        <w:t>p</w:t>
      </w:r>
      <w:r w:rsidRPr="00B17C15">
        <w:rPr>
          <w:rFonts w:ascii="Arial" w:hAnsi="Arial" w:cs="Arial"/>
          <w:sz w:val="20"/>
        </w:rPr>
        <w:t xml:space="preserve">resident, </w:t>
      </w:r>
      <w:proofErr w:type="spellStart"/>
      <w:r w:rsidR="00AE184F">
        <w:rPr>
          <w:rFonts w:ascii="Arial" w:hAnsi="Arial" w:cs="Arial"/>
          <w:sz w:val="20"/>
        </w:rPr>
        <w:t>c</w:t>
      </w:r>
      <w:r w:rsidRPr="00B17C15">
        <w:rPr>
          <w:rFonts w:ascii="Arial" w:hAnsi="Arial" w:cs="Arial"/>
          <w:sz w:val="20"/>
        </w:rPr>
        <w:t>ouncillors</w:t>
      </w:r>
      <w:proofErr w:type="spellEnd"/>
      <w:r w:rsidRPr="00B17C15">
        <w:rPr>
          <w:rFonts w:ascii="Arial" w:hAnsi="Arial" w:cs="Arial"/>
          <w:sz w:val="20"/>
        </w:rPr>
        <w:t xml:space="preserve"> and association staff. </w:t>
      </w:r>
      <w:r w:rsidR="00AE184F">
        <w:rPr>
          <w:rFonts w:ascii="Arial" w:hAnsi="Arial" w:cs="Arial"/>
          <w:sz w:val="20"/>
        </w:rPr>
        <w:t xml:space="preserve">The event is also a wonderful opportunity to network and </w:t>
      </w:r>
      <w:r w:rsidRPr="00B17C15">
        <w:rPr>
          <w:rFonts w:ascii="Arial" w:hAnsi="Arial" w:cs="Arial"/>
          <w:sz w:val="20"/>
        </w:rPr>
        <w:t xml:space="preserve">socialize. </w:t>
      </w:r>
      <w:r w:rsidR="00AE184F" w:rsidRPr="00BB4274">
        <w:rPr>
          <w:rFonts w:ascii="Arial" w:hAnsi="Arial" w:cs="Arial"/>
          <w:sz w:val="20"/>
        </w:rPr>
        <w:t>C</w:t>
      </w:r>
      <w:r w:rsidRPr="00BB4274">
        <w:rPr>
          <w:rFonts w:ascii="Arial" w:hAnsi="Arial" w:cs="Arial"/>
          <w:sz w:val="20"/>
        </w:rPr>
        <w:t xml:space="preserve">eremonies are </w:t>
      </w:r>
      <w:r w:rsidR="004E55D6" w:rsidRPr="00BB4274">
        <w:rPr>
          <w:rFonts w:ascii="Arial" w:eastAsia="Calibri" w:hAnsi="Arial" w:cs="Arial"/>
          <w:color w:val="000000"/>
          <w:spacing w:val="0"/>
          <w:sz w:val="20"/>
          <w:lang w:val="en-CA"/>
        </w:rPr>
        <w:t xml:space="preserve">hosted by your chapter at various times throughout the year. </w:t>
      </w:r>
      <w:r w:rsidR="00D40174">
        <w:rPr>
          <w:rFonts w:ascii="Arial" w:eastAsia="Calibri" w:hAnsi="Arial" w:cs="Arial"/>
          <w:color w:val="000000"/>
          <w:spacing w:val="0"/>
          <w:sz w:val="20"/>
          <w:lang w:val="en-CA"/>
        </w:rPr>
        <w:t>A</w:t>
      </w:r>
      <w:r w:rsidR="004E55D6" w:rsidRPr="00BB4274">
        <w:rPr>
          <w:rFonts w:ascii="Arial" w:eastAsia="Calibri" w:hAnsi="Arial" w:cs="Arial"/>
          <w:color w:val="000000"/>
          <w:spacing w:val="0"/>
          <w:sz w:val="20"/>
          <w:lang w:val="en-CA"/>
        </w:rPr>
        <w:t xml:space="preserve"> member of your chapter executive will contact you in advance of the next ceremony with your invitation and further details</w:t>
      </w:r>
      <w:r w:rsidR="004E55D6" w:rsidRPr="00BB4274">
        <w:rPr>
          <w:rFonts w:ascii="Arial" w:eastAsia="Calibri" w:hAnsi="Arial" w:cs="Arial"/>
          <w:color w:val="000000"/>
          <w:spacing w:val="0"/>
          <w:lang w:val="en-CA"/>
        </w:rPr>
        <w:t xml:space="preserve">. </w:t>
      </w:r>
    </w:p>
    <w:p w14:paraId="7EF759F3" w14:textId="77777777" w:rsidR="0052440E" w:rsidRDefault="0052440E" w:rsidP="004D3113">
      <w:pPr>
        <w:tabs>
          <w:tab w:val="left" w:pos="2430"/>
          <w:tab w:val="right" w:leader="underscore" w:pos="9360"/>
        </w:tabs>
        <w:jc w:val="both"/>
        <w:rPr>
          <w:rFonts w:ascii="Arial" w:hAnsi="Arial" w:cs="Arial"/>
          <w:b/>
          <w:sz w:val="20"/>
        </w:rPr>
      </w:pPr>
    </w:p>
    <w:p w14:paraId="594564B8" w14:textId="3EA41F95" w:rsidR="004D3113" w:rsidRPr="00B17C15" w:rsidRDefault="004D3113" w:rsidP="004D3113">
      <w:pPr>
        <w:tabs>
          <w:tab w:val="left" w:pos="2430"/>
          <w:tab w:val="right" w:leader="underscore" w:pos="9360"/>
        </w:tabs>
        <w:jc w:val="both"/>
        <w:rPr>
          <w:rFonts w:ascii="Arial" w:hAnsi="Arial" w:cs="Arial"/>
          <w:b/>
          <w:sz w:val="20"/>
        </w:rPr>
      </w:pPr>
      <w:r w:rsidRPr="00B17C15">
        <w:rPr>
          <w:rFonts w:ascii="Arial" w:hAnsi="Arial" w:cs="Arial"/>
          <w:b/>
          <w:sz w:val="20"/>
        </w:rPr>
        <w:t>Your name:</w:t>
      </w:r>
      <w:r w:rsidRPr="00B17C15">
        <w:rPr>
          <w:rFonts w:ascii="Arial" w:hAnsi="Arial" w:cs="Arial"/>
          <w:b/>
          <w:sz w:val="20"/>
        </w:rPr>
        <w:tab/>
      </w:r>
    </w:p>
    <w:p w14:paraId="5635C6D3" w14:textId="77777777" w:rsidR="004D3113" w:rsidRPr="00B17C15" w:rsidRDefault="00621D9E" w:rsidP="004D3113">
      <w:pPr>
        <w:tabs>
          <w:tab w:val="left" w:pos="2430"/>
          <w:tab w:val="right" w:leader="underscore" w:pos="9360"/>
        </w:tabs>
        <w:jc w:val="both"/>
        <w:rPr>
          <w:rFonts w:ascii="Arial" w:hAnsi="Arial" w:cs="Arial"/>
          <w:b/>
          <w:sz w:val="20"/>
        </w:rPr>
      </w:pPr>
      <w:r w:rsidRPr="00324F89">
        <w:rPr>
          <w:rFonts w:ascii="Arial" w:hAnsi="Arial" w:cs="Arial"/>
          <w:b/>
          <w:noProof/>
          <w:sz w:val="20"/>
        </w:rPr>
        <mc:AlternateContent>
          <mc:Choice Requires="wps">
            <w:drawing>
              <wp:anchor distT="0" distB="0" distL="114300" distR="114300" simplePos="0" relativeHeight="251661312" behindDoc="0" locked="0" layoutInCell="1" allowOverlap="1" wp14:anchorId="4CD14E1A" wp14:editId="14AE16A3">
                <wp:simplePos x="0" y="0"/>
                <wp:positionH relativeFrom="column">
                  <wp:posOffset>1552575</wp:posOffset>
                </wp:positionH>
                <wp:positionV relativeFrom="paragraph">
                  <wp:posOffset>8255</wp:posOffset>
                </wp:positionV>
                <wp:extent cx="434340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43434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130C8A9" id="Straight Connector 4"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122.25pt,.65pt" to="464.25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" strokecolor="#4579b8 [3044]"/>
            </w:pict>
          </mc:Fallback>
        </mc:AlternateContent>
      </w:r>
    </w:p>
    <w:p w14:paraId="681980A4" w14:textId="77777777" w:rsidR="004D3113" w:rsidRPr="00B17C15" w:rsidRDefault="00621D9E" w:rsidP="004D3113">
      <w:pPr>
        <w:pStyle w:val="Heading1"/>
        <w:tabs>
          <w:tab w:val="left" w:pos="2430"/>
          <w:tab w:val="right" w:leader="underscore" w:pos="9360"/>
        </w:tabs>
        <w:rPr>
          <w:rFonts w:ascii="Arial" w:hAnsi="Arial" w:cs="Arial"/>
          <w:sz w:val="20"/>
        </w:rPr>
      </w:pPr>
      <w:r>
        <w:rPr>
          <w:rFonts w:ascii="Arial" w:hAnsi="Arial" w:cs="Arial"/>
          <w:noProof/>
          <w:sz w:val="20"/>
        </w:rPr>
        <mc:AlternateContent>
          <mc:Choice Requires="wps">
            <w:drawing>
              <wp:anchor distT="0" distB="0" distL="114300" distR="114300" simplePos="0" relativeHeight="251662336" behindDoc="0" locked="0" layoutInCell="1" allowOverlap="1" wp14:anchorId="75A720DC" wp14:editId="27A49A39">
                <wp:simplePos x="0" y="0"/>
                <wp:positionH relativeFrom="column">
                  <wp:posOffset>1552575</wp:posOffset>
                </wp:positionH>
                <wp:positionV relativeFrom="paragraph">
                  <wp:posOffset>119380</wp:posOffset>
                </wp:positionV>
                <wp:extent cx="4343400"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43434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9FDE65F" id="Straight Connector 5"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122.25pt,9.4pt" to="464.25pt,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" strokecolor="#4579b8 [3044]"/>
            </w:pict>
          </mc:Fallback>
        </mc:AlternateContent>
      </w:r>
      <w:r w:rsidR="004D3113" w:rsidRPr="00B17C15">
        <w:rPr>
          <w:rFonts w:ascii="Arial" w:hAnsi="Arial" w:cs="Arial"/>
          <w:sz w:val="20"/>
        </w:rPr>
        <w:t xml:space="preserve">Your PEO file </w:t>
      </w:r>
      <w:r w:rsidR="006278EC">
        <w:rPr>
          <w:rFonts w:ascii="Arial" w:hAnsi="Arial" w:cs="Arial"/>
          <w:sz w:val="20"/>
        </w:rPr>
        <w:t>n</w:t>
      </w:r>
      <w:r w:rsidR="004D3113" w:rsidRPr="00B17C15">
        <w:rPr>
          <w:rFonts w:ascii="Arial" w:hAnsi="Arial" w:cs="Arial"/>
          <w:sz w:val="20"/>
        </w:rPr>
        <w:t>o.</w:t>
      </w:r>
      <w:r w:rsidR="004D3113" w:rsidRPr="00B17C15">
        <w:rPr>
          <w:rFonts w:ascii="Arial" w:hAnsi="Arial" w:cs="Arial"/>
          <w:sz w:val="20"/>
        </w:rPr>
        <w:tab/>
      </w:r>
    </w:p>
    <w:p w14:paraId="3568F450" w14:textId="77777777" w:rsidR="004D3113" w:rsidRPr="00B17C15" w:rsidRDefault="004D3113" w:rsidP="004D3113">
      <w:pPr>
        <w:tabs>
          <w:tab w:val="left" w:pos="2430"/>
          <w:tab w:val="right" w:leader="underscore" w:pos="9360"/>
        </w:tabs>
        <w:jc w:val="both"/>
        <w:rPr>
          <w:rFonts w:ascii="Arial" w:hAnsi="Arial" w:cs="Arial"/>
          <w:b/>
          <w:sz w:val="20"/>
        </w:rPr>
      </w:pPr>
    </w:p>
    <w:p w14:paraId="167167A6" w14:textId="77777777" w:rsidR="004D3113" w:rsidRPr="00B17C15" w:rsidRDefault="00621D9E" w:rsidP="004D3113">
      <w:pPr>
        <w:pStyle w:val="Heading1"/>
        <w:tabs>
          <w:tab w:val="left" w:pos="2430"/>
          <w:tab w:val="right" w:leader="underscore" w:pos="9360"/>
        </w:tabs>
        <w:rPr>
          <w:rFonts w:ascii="Arial" w:hAnsi="Arial" w:cs="Arial"/>
          <w:sz w:val="20"/>
        </w:rPr>
      </w:pPr>
      <w:r>
        <w:rPr>
          <w:rFonts w:ascii="Arial" w:hAnsi="Arial" w:cs="Arial"/>
          <w:noProof/>
          <w:sz w:val="20"/>
        </w:rPr>
        <mc:AlternateContent>
          <mc:Choice Requires="wps">
            <w:drawing>
              <wp:anchor distT="0" distB="0" distL="114300" distR="114300" simplePos="0" relativeHeight="251664384" behindDoc="0" locked="0" layoutInCell="1" allowOverlap="1" wp14:anchorId="70BD51BF" wp14:editId="29F612CF">
                <wp:simplePos x="0" y="0"/>
                <wp:positionH relativeFrom="column">
                  <wp:posOffset>1552575</wp:posOffset>
                </wp:positionH>
                <wp:positionV relativeFrom="paragraph">
                  <wp:posOffset>104140</wp:posOffset>
                </wp:positionV>
                <wp:extent cx="4343400"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4343400" cy="0"/>
                        </a:xfrm>
                        <a:prstGeom prst="line">
                          <a:avLst/>
                        </a:prstGeom>
                        <a:noFill/>
                        <a:ln w="9525" cap="flat" cmpd="sng" algn="ctr">
                          <a:solidFill>
                            <a:srgbClr val="4F81BD">
                              <a:shade val="95000"/>
                              <a:satMod val="105000"/>
                            </a:srgbClr>
                          </a:solidFill>
                          <a:prstDash val="solid"/>
                        </a:ln>
                        <a:effectLst/>
                      </wps:spPr>
                      <wps:bodyPr/>
                    </wps:wsp>
                  </a:graphicData>
                </a:graphic>
              </wp:anchor>
            </w:drawing>
          </mc:Choice>
          <mc:Fallback>
            <w:pict>
              <v:line w14:anchorId="2FD35E8B" id="Straight Connector 6"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122.25pt,8.2pt" to="464.25pt,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" strokecolor="#4a7ebb"/>
            </w:pict>
          </mc:Fallback>
        </mc:AlternateContent>
      </w:r>
      <w:r w:rsidR="004D3113" w:rsidRPr="00B17C15">
        <w:rPr>
          <w:rFonts w:ascii="Arial" w:hAnsi="Arial" w:cs="Arial"/>
          <w:sz w:val="20"/>
        </w:rPr>
        <w:t>Your address:</w:t>
      </w:r>
      <w:r w:rsidR="004D3113" w:rsidRPr="00B17C15">
        <w:rPr>
          <w:rFonts w:ascii="Arial" w:hAnsi="Arial" w:cs="Arial"/>
          <w:sz w:val="20"/>
        </w:rPr>
        <w:tab/>
      </w:r>
    </w:p>
    <w:p w14:paraId="17A202D4" w14:textId="77777777" w:rsidR="004D3113" w:rsidRPr="00B17C15" w:rsidRDefault="00621D9E" w:rsidP="004D3113">
      <w:pPr>
        <w:tabs>
          <w:tab w:val="left" w:pos="2430"/>
          <w:tab w:val="right" w:leader="underscore" w:pos="9360"/>
        </w:tabs>
        <w:jc w:val="both"/>
        <w:rPr>
          <w:rFonts w:ascii="Arial" w:hAnsi="Arial" w:cs="Arial"/>
          <w:b/>
          <w:sz w:val="20"/>
        </w:rPr>
      </w:pPr>
      <w:r>
        <w:rPr>
          <w:rFonts w:ascii="Arial" w:hAnsi="Arial" w:cs="Arial"/>
          <w:b/>
          <w:sz w:val="20"/>
        </w:rPr>
        <w:tab/>
      </w:r>
    </w:p>
    <w:p w14:paraId="3D534958" w14:textId="77777777" w:rsidR="004D3113" w:rsidRPr="00B17C15" w:rsidRDefault="00621D9E" w:rsidP="004D3113">
      <w:pPr>
        <w:tabs>
          <w:tab w:val="left" w:pos="2430"/>
          <w:tab w:val="right" w:leader="underscore" w:pos="9360"/>
        </w:tabs>
        <w:jc w:val="both"/>
        <w:rPr>
          <w:rFonts w:ascii="Arial" w:hAnsi="Arial" w:cs="Arial"/>
          <w:b/>
          <w:sz w:val="20"/>
          <w:u w:val="single"/>
        </w:rPr>
      </w:pPr>
      <w:r>
        <w:rPr>
          <w:rFonts w:ascii="Arial" w:hAnsi="Arial" w:cs="Arial"/>
          <w:noProof/>
          <w:sz w:val="20"/>
        </w:rPr>
        <mc:AlternateContent>
          <mc:Choice Requires="wps">
            <w:drawing>
              <wp:anchor distT="0" distB="0" distL="114300" distR="114300" simplePos="0" relativeHeight="251666432" behindDoc="0" locked="0" layoutInCell="1" allowOverlap="1" wp14:anchorId="603C63F1" wp14:editId="07D2FF1A">
                <wp:simplePos x="0" y="0"/>
                <wp:positionH relativeFrom="column">
                  <wp:posOffset>1552575</wp:posOffset>
                </wp:positionH>
                <wp:positionV relativeFrom="paragraph">
                  <wp:posOffset>85090</wp:posOffset>
                </wp:positionV>
                <wp:extent cx="4343400"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4343400" cy="0"/>
                        </a:xfrm>
                        <a:prstGeom prst="line">
                          <a:avLst/>
                        </a:prstGeom>
                        <a:noFill/>
                        <a:ln w="9525" cap="flat" cmpd="sng" algn="ctr">
                          <a:solidFill>
                            <a:srgbClr val="4F81BD">
                              <a:shade val="95000"/>
                              <a:satMod val="105000"/>
                            </a:srgbClr>
                          </a:solidFill>
                          <a:prstDash val="solid"/>
                        </a:ln>
                        <a:effectLst/>
                      </wps:spPr>
                      <wps:bodyPr/>
                    </wps:wsp>
                  </a:graphicData>
                </a:graphic>
              </wp:anchor>
            </w:drawing>
          </mc:Choice>
          <mc:Fallback>
            <w:pict>
              <v:line w14:anchorId="3728C0C5" id="Straight Connector 7"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122.25pt,6.7pt" to="464.25pt,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" strokecolor="#4a7ebb"/>
            </w:pict>
          </mc:Fallback>
        </mc:AlternateContent>
      </w:r>
      <w:r w:rsidR="004D3113" w:rsidRPr="00B17C15">
        <w:rPr>
          <w:rFonts w:ascii="Arial" w:hAnsi="Arial" w:cs="Arial"/>
          <w:b/>
          <w:sz w:val="20"/>
        </w:rPr>
        <w:tab/>
      </w:r>
    </w:p>
    <w:p w14:paraId="3F319600" w14:textId="77777777" w:rsidR="004D3113" w:rsidRPr="00B17C15" w:rsidRDefault="004D3113" w:rsidP="004D3113">
      <w:pPr>
        <w:tabs>
          <w:tab w:val="left" w:pos="2430"/>
          <w:tab w:val="right" w:leader="underscore" w:pos="9360"/>
        </w:tabs>
        <w:jc w:val="both"/>
        <w:rPr>
          <w:rFonts w:ascii="Arial" w:hAnsi="Arial" w:cs="Arial"/>
          <w:b/>
          <w:sz w:val="20"/>
        </w:rPr>
      </w:pPr>
    </w:p>
    <w:p w14:paraId="6C546074" w14:textId="77777777" w:rsidR="004D3113" w:rsidRPr="00B17C15" w:rsidRDefault="00621D9E" w:rsidP="004D3113">
      <w:pPr>
        <w:tabs>
          <w:tab w:val="right" w:leader="underscore" w:pos="4680"/>
          <w:tab w:val="left" w:pos="4860"/>
          <w:tab w:val="right" w:leader="underscore" w:pos="9360"/>
        </w:tabs>
        <w:jc w:val="both"/>
        <w:rPr>
          <w:rFonts w:ascii="Arial" w:hAnsi="Arial" w:cs="Arial"/>
          <w:b/>
          <w:sz w:val="20"/>
        </w:rPr>
      </w:pPr>
      <w:r>
        <w:rPr>
          <w:rFonts w:ascii="Arial" w:hAnsi="Arial" w:cs="Arial"/>
          <w:b/>
          <w:noProof/>
          <w:sz w:val="20"/>
        </w:rPr>
        <mc:AlternateContent>
          <mc:Choice Requires="wps">
            <w:drawing>
              <wp:anchor distT="0" distB="0" distL="114300" distR="114300" simplePos="0" relativeHeight="251668480" behindDoc="0" locked="0" layoutInCell="1" allowOverlap="1" wp14:anchorId="44914729" wp14:editId="1463CB03">
                <wp:simplePos x="0" y="0"/>
                <wp:positionH relativeFrom="column">
                  <wp:posOffset>1419224</wp:posOffset>
                </wp:positionH>
                <wp:positionV relativeFrom="paragraph">
                  <wp:posOffset>128905</wp:posOffset>
                </wp:positionV>
                <wp:extent cx="1724025" cy="0"/>
                <wp:effectExtent l="0" t="0" r="0" b="0"/>
                <wp:wrapNone/>
                <wp:docPr id="11" name="Straight Connector 11"/>
                <wp:cNvGraphicFramePr/>
                <a:graphic xmlns:a="http://schemas.openxmlformats.org/drawingml/2006/main">
                  <a:graphicData uri="http://schemas.microsoft.com/office/word/2010/wordprocessingShape">
                    <wps:wsp>
                      <wps:cNvCnPr/>
                      <wps:spPr>
                        <a:xfrm>
                          <a:off x="0" y="0"/>
                          <a:ext cx="17240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C7A80E2" id="Straight Connector 11"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111.75pt,10.15pt" to="247.5pt,1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" strokecolor="#4579b8 [3044]"/>
            </w:pict>
          </mc:Fallback>
        </mc:AlternateContent>
      </w:r>
      <w:r>
        <w:rPr>
          <w:rFonts w:ascii="Arial" w:hAnsi="Arial" w:cs="Arial"/>
          <w:b/>
          <w:noProof/>
          <w:sz w:val="20"/>
        </w:rPr>
        <mc:AlternateContent>
          <mc:Choice Requires="wps">
            <w:drawing>
              <wp:anchor distT="0" distB="0" distL="114300" distR="114300" simplePos="0" relativeHeight="251667456" behindDoc="0" locked="0" layoutInCell="1" allowOverlap="1" wp14:anchorId="536FE0C5" wp14:editId="060EC5A1">
                <wp:simplePos x="0" y="0"/>
                <wp:positionH relativeFrom="column">
                  <wp:posOffset>4505325</wp:posOffset>
                </wp:positionH>
                <wp:positionV relativeFrom="paragraph">
                  <wp:posOffset>128905</wp:posOffset>
                </wp:positionV>
                <wp:extent cx="1390650" cy="0"/>
                <wp:effectExtent l="0" t="0" r="0" b="0"/>
                <wp:wrapNone/>
                <wp:docPr id="9" name="Straight Connector 9"/>
                <wp:cNvGraphicFramePr/>
                <a:graphic xmlns:a="http://schemas.openxmlformats.org/drawingml/2006/main">
                  <a:graphicData uri="http://schemas.microsoft.com/office/word/2010/wordprocessingShape">
                    <wps:wsp>
                      <wps:cNvCnPr/>
                      <wps:spPr>
                        <a:xfrm>
                          <a:off x="0" y="0"/>
                          <a:ext cx="13906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1075484" id="Straight Connector 9"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354.75pt,10.15pt" to="464.25pt,1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" strokecolor="#4579b8 [3044]"/>
            </w:pict>
          </mc:Fallback>
        </mc:AlternateContent>
      </w:r>
      <w:r w:rsidR="004D3113" w:rsidRPr="00B17C15">
        <w:rPr>
          <w:rFonts w:ascii="Arial" w:hAnsi="Arial" w:cs="Arial"/>
          <w:b/>
          <w:sz w:val="20"/>
        </w:rPr>
        <w:t>Your phone number:</w:t>
      </w:r>
      <w:r>
        <w:rPr>
          <w:rFonts w:ascii="Arial" w:hAnsi="Arial" w:cs="Arial"/>
          <w:b/>
          <w:sz w:val="20"/>
        </w:rPr>
        <w:t xml:space="preserve"> </w:t>
      </w:r>
      <w:r w:rsidR="004D3113" w:rsidRPr="00B17C15">
        <w:rPr>
          <w:rFonts w:ascii="Arial" w:hAnsi="Arial" w:cs="Arial"/>
          <w:b/>
          <w:sz w:val="20"/>
        </w:rPr>
        <w:t xml:space="preserve">  </w:t>
      </w:r>
      <w:r>
        <w:rPr>
          <w:rFonts w:ascii="Arial" w:hAnsi="Arial" w:cs="Arial"/>
          <w:b/>
          <w:sz w:val="20"/>
        </w:rPr>
        <w:t xml:space="preserve">       </w:t>
      </w:r>
      <w:r w:rsidR="00324F89">
        <w:rPr>
          <w:rFonts w:ascii="Arial" w:hAnsi="Arial" w:cs="Arial"/>
          <w:b/>
          <w:sz w:val="20"/>
        </w:rPr>
        <w:t xml:space="preserve">                                 </w:t>
      </w:r>
      <w:r w:rsidR="004D3113" w:rsidRPr="00B17C15">
        <w:rPr>
          <w:rFonts w:ascii="Arial" w:hAnsi="Arial" w:cs="Arial"/>
          <w:b/>
          <w:sz w:val="20"/>
        </w:rPr>
        <w:t xml:space="preserve">Your email address: </w:t>
      </w:r>
    </w:p>
    <w:p w14:paraId="7C0535E7" w14:textId="77777777" w:rsidR="004D3113" w:rsidRPr="00B17C15" w:rsidRDefault="004D3113" w:rsidP="004D3113">
      <w:pPr>
        <w:jc w:val="both"/>
        <w:rPr>
          <w:rFonts w:ascii="Arial" w:hAnsi="Arial" w:cs="Arial"/>
          <w:b/>
          <w:sz w:val="20"/>
        </w:rPr>
      </w:pPr>
    </w:p>
    <w:p w14:paraId="6EF1D12E" w14:textId="78FFAA45" w:rsidR="004E55D6" w:rsidRPr="00BB4274" w:rsidRDefault="004E55D6" w:rsidP="002707C5">
      <w:pPr>
        <w:autoSpaceDE w:val="0"/>
        <w:autoSpaceDN w:val="0"/>
        <w:adjustRightInd w:val="0"/>
        <w:jc w:val="both"/>
        <w:rPr>
          <w:rFonts w:ascii="Arial" w:eastAsia="Calibri" w:hAnsi="Arial" w:cs="Arial"/>
          <w:color w:val="000000"/>
          <w:spacing w:val="0"/>
          <w:sz w:val="20"/>
          <w:lang w:val="en-CA"/>
        </w:rPr>
      </w:pPr>
      <w:r w:rsidRPr="00BB4274">
        <w:rPr>
          <w:rFonts w:ascii="Arial" w:eastAsia="Calibri" w:hAnsi="Arial" w:cs="Arial"/>
          <w:color w:val="000000"/>
          <w:spacing w:val="0"/>
          <w:sz w:val="20"/>
          <w:lang w:val="en-CA"/>
        </w:rPr>
        <w:t xml:space="preserve">Please </w:t>
      </w:r>
      <w:r w:rsidR="00B92B1E">
        <w:rPr>
          <w:rFonts w:ascii="Arial" w:eastAsia="Calibri" w:hAnsi="Arial" w:cs="Arial"/>
          <w:color w:val="000000"/>
          <w:spacing w:val="0"/>
          <w:sz w:val="20"/>
          <w:lang w:val="en-CA"/>
        </w:rPr>
        <w:t>e-mail</w:t>
      </w:r>
      <w:r w:rsidRPr="00BB4274">
        <w:rPr>
          <w:rFonts w:ascii="Arial" w:eastAsia="Calibri" w:hAnsi="Arial" w:cs="Arial"/>
          <w:color w:val="000000"/>
          <w:spacing w:val="0"/>
          <w:sz w:val="20"/>
          <w:lang w:val="en-CA"/>
        </w:rPr>
        <w:t xml:space="preserve"> this completed form </w:t>
      </w:r>
      <w:r w:rsidR="003117AA">
        <w:rPr>
          <w:rFonts w:ascii="Arial" w:eastAsia="Calibri" w:hAnsi="Arial" w:cs="Arial"/>
          <w:color w:val="000000"/>
          <w:spacing w:val="0"/>
          <w:sz w:val="20"/>
          <w:lang w:val="en-CA"/>
        </w:rPr>
        <w:t xml:space="preserve">no later than 6 weeks from the date of your approval </w:t>
      </w:r>
      <w:r w:rsidRPr="00BB4274">
        <w:rPr>
          <w:rFonts w:ascii="Arial" w:eastAsia="Calibri" w:hAnsi="Arial" w:cs="Arial"/>
          <w:color w:val="000000"/>
          <w:spacing w:val="0"/>
          <w:sz w:val="20"/>
          <w:lang w:val="en-CA"/>
        </w:rPr>
        <w:t>to Sharon Gillam</w:t>
      </w:r>
      <w:r w:rsidR="003117AA">
        <w:rPr>
          <w:rFonts w:ascii="Arial" w:eastAsia="Calibri" w:hAnsi="Arial" w:cs="Arial"/>
          <w:color w:val="000000"/>
          <w:spacing w:val="0"/>
          <w:sz w:val="20"/>
          <w:lang w:val="en-CA"/>
        </w:rPr>
        <w:t>, Chapter Office</w:t>
      </w:r>
      <w:r w:rsidR="00B92B1E">
        <w:rPr>
          <w:rFonts w:ascii="Arial" w:eastAsia="Calibri" w:hAnsi="Arial" w:cs="Arial"/>
          <w:color w:val="000000"/>
          <w:spacing w:val="0"/>
          <w:sz w:val="20"/>
          <w:lang w:val="en-CA"/>
        </w:rPr>
        <w:t xml:space="preserve"> at</w:t>
      </w:r>
      <w:r w:rsidRPr="00BB4274">
        <w:rPr>
          <w:rFonts w:ascii="Arial" w:eastAsia="Calibri" w:hAnsi="Arial" w:cs="Arial"/>
          <w:color w:val="000000"/>
          <w:spacing w:val="0"/>
          <w:sz w:val="20"/>
          <w:lang w:val="en-CA"/>
        </w:rPr>
        <w:t xml:space="preserve"> sgillam@peo.on.ca.</w:t>
      </w:r>
    </w:p>
    <w:p w14:paraId="4DF2D210" w14:textId="77777777" w:rsidR="004E55D6" w:rsidRPr="00B17C15" w:rsidRDefault="004E55D6" w:rsidP="002707C5">
      <w:pPr>
        <w:autoSpaceDE w:val="0"/>
        <w:autoSpaceDN w:val="0"/>
        <w:adjustRightInd w:val="0"/>
        <w:jc w:val="both"/>
        <w:rPr>
          <w:rFonts w:ascii="Arial" w:eastAsia="Calibri" w:hAnsi="Arial" w:cs="Arial"/>
          <w:color w:val="000000"/>
          <w:spacing w:val="0"/>
          <w:sz w:val="20"/>
          <w:highlight w:val="yellow"/>
          <w:lang w:val="en-CA"/>
        </w:rPr>
      </w:pPr>
      <w:r w:rsidRPr="00B17C15">
        <w:rPr>
          <w:rFonts w:ascii="Arial" w:eastAsia="Calibri" w:hAnsi="Arial" w:cs="Arial"/>
          <w:color w:val="000000"/>
          <w:spacing w:val="0"/>
          <w:sz w:val="20"/>
          <w:highlight w:val="yellow"/>
          <w:lang w:val="en-CA"/>
        </w:rPr>
        <w:t xml:space="preserve"> </w:t>
      </w:r>
    </w:p>
    <w:p w14:paraId="77718F7E" w14:textId="77777777" w:rsidR="004E55D6" w:rsidRPr="00B17C15" w:rsidRDefault="004E55D6" w:rsidP="002707C5">
      <w:pPr>
        <w:autoSpaceDE w:val="0"/>
        <w:autoSpaceDN w:val="0"/>
        <w:adjustRightInd w:val="0"/>
        <w:jc w:val="both"/>
        <w:rPr>
          <w:rFonts w:ascii="Arial" w:eastAsia="Calibri" w:hAnsi="Arial" w:cs="Arial"/>
          <w:spacing w:val="0"/>
          <w:sz w:val="20"/>
          <w:lang w:val="en-CA"/>
        </w:rPr>
      </w:pPr>
      <w:r w:rsidRPr="00BB4274">
        <w:rPr>
          <w:rFonts w:ascii="Arial" w:eastAsia="Calibri" w:hAnsi="Arial" w:cs="Arial"/>
          <w:b/>
          <w:bCs/>
          <w:color w:val="000000"/>
          <w:spacing w:val="0"/>
          <w:sz w:val="20"/>
          <w:lang w:val="en-CA"/>
        </w:rPr>
        <w:t>If you do not return this form</w:t>
      </w:r>
      <w:r w:rsidR="002B2C3B" w:rsidRPr="00BB4274">
        <w:rPr>
          <w:rFonts w:ascii="Arial" w:eastAsia="Calibri" w:hAnsi="Arial" w:cs="Arial"/>
          <w:b/>
          <w:bCs/>
          <w:color w:val="000000"/>
          <w:spacing w:val="0"/>
          <w:sz w:val="20"/>
          <w:lang w:val="en-CA"/>
        </w:rPr>
        <w:t>,</w:t>
      </w:r>
      <w:r w:rsidRPr="00BB4274">
        <w:rPr>
          <w:rFonts w:ascii="Arial" w:eastAsia="Calibri" w:hAnsi="Arial" w:cs="Arial"/>
          <w:b/>
          <w:bCs/>
          <w:color w:val="000000"/>
          <w:spacing w:val="0"/>
          <w:sz w:val="20"/>
          <w:lang w:val="en-CA"/>
        </w:rPr>
        <w:t xml:space="preserve"> we will assume you do not plan to attend your licence certificate</w:t>
      </w:r>
      <w:r w:rsidR="00AE184F" w:rsidRPr="00BB4274">
        <w:rPr>
          <w:rFonts w:ascii="Arial" w:eastAsia="Calibri" w:hAnsi="Arial" w:cs="Arial"/>
          <w:b/>
          <w:bCs/>
          <w:color w:val="000000"/>
          <w:spacing w:val="0"/>
          <w:sz w:val="20"/>
          <w:lang w:val="en-CA"/>
        </w:rPr>
        <w:t xml:space="preserve"> presentation</w:t>
      </w:r>
      <w:r w:rsidRPr="00BB4274">
        <w:rPr>
          <w:rFonts w:ascii="Arial" w:eastAsia="Calibri" w:hAnsi="Arial" w:cs="Arial"/>
          <w:b/>
          <w:bCs/>
          <w:color w:val="000000"/>
          <w:spacing w:val="0"/>
          <w:sz w:val="20"/>
          <w:lang w:val="en-CA"/>
        </w:rPr>
        <w:t xml:space="preserve"> ceremony and we will mail your certificate to your preferred address.</w:t>
      </w:r>
      <w:r w:rsidRPr="00B17C15">
        <w:rPr>
          <w:rFonts w:ascii="Arial" w:eastAsia="Calibri" w:hAnsi="Arial" w:cs="Arial"/>
          <w:b/>
          <w:bCs/>
          <w:color w:val="000000"/>
          <w:spacing w:val="0"/>
          <w:sz w:val="20"/>
          <w:lang w:val="en-CA"/>
        </w:rPr>
        <w:t xml:space="preserve"> </w:t>
      </w:r>
    </w:p>
    <w:p w14:paraId="5A9AD340" w14:textId="77777777" w:rsidR="004D3113" w:rsidRPr="00B17C15" w:rsidRDefault="004D3113" w:rsidP="004D3113">
      <w:pPr>
        <w:jc w:val="both"/>
        <w:rPr>
          <w:rFonts w:ascii="Arial" w:hAnsi="Arial" w:cs="Arial"/>
          <w:sz w:val="20"/>
        </w:rPr>
      </w:pPr>
    </w:p>
    <w:p w14:paraId="00A72F79" w14:textId="77777777" w:rsidR="004D3113" w:rsidRPr="00B17C15" w:rsidRDefault="004D3113" w:rsidP="004D3113">
      <w:pPr>
        <w:jc w:val="both"/>
        <w:rPr>
          <w:rFonts w:ascii="Arial" w:hAnsi="Arial" w:cs="Arial"/>
          <w:sz w:val="20"/>
        </w:rPr>
      </w:pPr>
    </w:p>
    <w:p w14:paraId="28D4D3AE" w14:textId="77777777" w:rsidR="004D3113" w:rsidRPr="00B17C15" w:rsidRDefault="004D3113" w:rsidP="004D3113">
      <w:pPr>
        <w:jc w:val="both"/>
        <w:rPr>
          <w:rFonts w:ascii="Arial" w:hAnsi="Arial" w:cs="Arial"/>
          <w:sz w:val="20"/>
        </w:rPr>
      </w:pPr>
    </w:p>
    <w:p w14:paraId="07C97FD3" w14:textId="77777777" w:rsidR="004D3113" w:rsidRPr="00B17C15" w:rsidRDefault="004D3113" w:rsidP="004D3113">
      <w:pPr>
        <w:pBdr>
          <w:top w:val="single" w:sz="4" w:space="1" w:color="auto"/>
          <w:left w:val="single" w:sz="4" w:space="4" w:color="auto"/>
          <w:bottom w:val="single" w:sz="4" w:space="1" w:color="auto"/>
          <w:right w:val="single" w:sz="4" w:space="4" w:color="auto"/>
        </w:pBdr>
        <w:jc w:val="both"/>
        <w:rPr>
          <w:rFonts w:ascii="Arial" w:hAnsi="Arial" w:cs="Arial"/>
          <w:sz w:val="14"/>
          <w:szCs w:val="14"/>
        </w:rPr>
      </w:pPr>
      <w:r w:rsidRPr="00B17C15">
        <w:rPr>
          <w:rFonts w:ascii="Arial" w:hAnsi="Arial" w:cs="Arial"/>
          <w:sz w:val="14"/>
          <w:szCs w:val="14"/>
        </w:rPr>
        <w:t xml:space="preserve">The information collected on this form is used for the purpose of regulating the practice of professional engineering. The immediate purpose for collecting this information is primarily to assist PEO in pursuing its regulatory activities and providing basic professional information to members of the public. For more information, see PEO’s Privacy Policy at </w:t>
      </w:r>
      <w:hyperlink r:id="rId8" w:history="1">
        <w:r w:rsidRPr="00B17C15">
          <w:rPr>
            <w:rStyle w:val="Hyperlink"/>
            <w:rFonts w:ascii="Arial" w:hAnsi="Arial" w:cs="Arial"/>
            <w:sz w:val="14"/>
            <w:szCs w:val="14"/>
          </w:rPr>
          <w:t>www.peo.on.ca</w:t>
        </w:r>
      </w:hyperlink>
      <w:r w:rsidRPr="00B17C15">
        <w:rPr>
          <w:rFonts w:ascii="Arial" w:hAnsi="Arial" w:cs="Arial"/>
          <w:sz w:val="14"/>
          <w:szCs w:val="14"/>
        </w:rPr>
        <w:t xml:space="preserve"> or contact PEO’s Privacy Officer at (416) 224-1100.</w:t>
      </w:r>
    </w:p>
    <w:p w14:paraId="583976D0" w14:textId="77777777" w:rsidR="00D462C9" w:rsidRPr="00B17C15" w:rsidRDefault="00D462C9" w:rsidP="004D3113">
      <w:pPr>
        <w:rPr>
          <w:rFonts w:ascii="Arial" w:hAnsi="Arial" w:cs="Arial"/>
          <w:sz w:val="16"/>
          <w:szCs w:val="16"/>
        </w:rPr>
      </w:pPr>
    </w:p>
    <w:p w14:paraId="2F8FF1C0" w14:textId="77777777" w:rsidR="009F06E8" w:rsidRDefault="009F06E8" w:rsidP="004D3113">
      <w:pPr>
        <w:rPr>
          <w:rFonts w:ascii="Bookman Old Style" w:hAnsi="Bookman Old Style"/>
          <w:sz w:val="16"/>
          <w:szCs w:val="16"/>
        </w:rPr>
      </w:pPr>
    </w:p>
    <w:p w14:paraId="403A2F5D" w14:textId="77777777" w:rsidR="009F06E8" w:rsidRDefault="009F06E8" w:rsidP="004D3113">
      <w:pPr>
        <w:rPr>
          <w:rFonts w:ascii="Bookman Old Style" w:hAnsi="Bookman Old Style"/>
          <w:sz w:val="16"/>
          <w:szCs w:val="16"/>
        </w:rPr>
      </w:pPr>
    </w:p>
    <w:p w14:paraId="1337C9BF" w14:textId="77777777" w:rsidR="009F06E8" w:rsidRDefault="009F06E8" w:rsidP="004D3113">
      <w:pPr>
        <w:rPr>
          <w:rFonts w:ascii="Bookman Old Style" w:hAnsi="Bookman Old Style"/>
          <w:sz w:val="16"/>
          <w:szCs w:val="16"/>
        </w:rPr>
      </w:pPr>
    </w:p>
    <w:p w14:paraId="5E435863" w14:textId="77777777" w:rsidR="009F06E8" w:rsidRDefault="009F06E8" w:rsidP="004D3113">
      <w:pPr>
        <w:rPr>
          <w:rFonts w:ascii="Bookman Old Style" w:hAnsi="Bookman Old Style"/>
          <w:sz w:val="16"/>
          <w:szCs w:val="16"/>
        </w:rPr>
      </w:pPr>
    </w:p>
    <w:p w14:paraId="58A2AA0D" w14:textId="77777777" w:rsidR="009F06E8" w:rsidRDefault="009F06E8" w:rsidP="004D3113">
      <w:pPr>
        <w:rPr>
          <w:rFonts w:ascii="Bookman Old Style" w:hAnsi="Bookman Old Style"/>
          <w:sz w:val="16"/>
          <w:szCs w:val="16"/>
        </w:rPr>
      </w:pPr>
    </w:p>
    <w:p w14:paraId="736297A0" w14:textId="77777777" w:rsidR="009F06E8" w:rsidRDefault="009F06E8" w:rsidP="004D3113">
      <w:pPr>
        <w:rPr>
          <w:rFonts w:ascii="Bookman Old Style" w:hAnsi="Bookman Old Style"/>
          <w:sz w:val="16"/>
          <w:szCs w:val="16"/>
        </w:rPr>
      </w:pPr>
    </w:p>
    <w:p w14:paraId="285FCC56" w14:textId="77777777" w:rsidR="009F06E8" w:rsidRDefault="009F06E8" w:rsidP="004D3113">
      <w:pPr>
        <w:rPr>
          <w:rFonts w:ascii="Bookman Old Style" w:hAnsi="Bookman Old Style"/>
          <w:sz w:val="16"/>
          <w:szCs w:val="16"/>
        </w:rPr>
      </w:pPr>
    </w:p>
    <w:p w14:paraId="7E2ED8C7" w14:textId="77777777" w:rsidR="00AE184F" w:rsidRDefault="00AE184F">
      <w:pPr>
        <w:rPr>
          <w:rFonts w:ascii="Arial" w:hAnsi="Arial" w:cs="Arial"/>
          <w:b/>
          <w:sz w:val="32"/>
          <w:szCs w:val="36"/>
        </w:rPr>
      </w:pPr>
      <w:r>
        <w:rPr>
          <w:rFonts w:ascii="Arial" w:hAnsi="Arial" w:cs="Arial"/>
          <w:b/>
          <w:sz w:val="32"/>
          <w:szCs w:val="36"/>
        </w:rPr>
        <w:br w:type="page"/>
      </w:r>
    </w:p>
    <w:p w14:paraId="663F4CD1" w14:textId="77777777" w:rsidR="009F06E8" w:rsidRPr="00B17C15" w:rsidRDefault="009F06E8" w:rsidP="009F06E8">
      <w:pPr>
        <w:rPr>
          <w:rFonts w:ascii="Arial" w:hAnsi="Arial" w:cs="Arial"/>
          <w:b/>
          <w:sz w:val="32"/>
          <w:szCs w:val="36"/>
        </w:rPr>
      </w:pPr>
      <w:r w:rsidRPr="00B17C15">
        <w:rPr>
          <w:rFonts w:ascii="Arial" w:hAnsi="Arial" w:cs="Arial"/>
          <w:b/>
          <w:sz w:val="32"/>
          <w:szCs w:val="36"/>
        </w:rPr>
        <w:lastRenderedPageBreak/>
        <w:t>All About PEO Chapters</w:t>
      </w:r>
    </w:p>
    <w:p w14:paraId="2572D7F4" w14:textId="77777777" w:rsidR="00E97E9E" w:rsidRDefault="00E97E9E" w:rsidP="009F06E8">
      <w:pPr>
        <w:jc w:val="both"/>
        <w:rPr>
          <w:rFonts w:ascii="Arial" w:hAnsi="Arial" w:cs="Arial"/>
          <w:szCs w:val="24"/>
          <w:lang w:val="en-GB"/>
        </w:rPr>
      </w:pPr>
    </w:p>
    <w:p w14:paraId="41D35FF1" w14:textId="77777777" w:rsidR="009F06E8" w:rsidRPr="002707C5" w:rsidRDefault="009F06E8" w:rsidP="002707C5">
      <w:pPr>
        <w:jc w:val="both"/>
        <w:rPr>
          <w:rFonts w:ascii="Arial" w:hAnsi="Arial" w:cs="Arial"/>
          <w:sz w:val="20"/>
          <w:lang w:val="en-GB"/>
        </w:rPr>
      </w:pPr>
      <w:r w:rsidRPr="002707C5">
        <w:rPr>
          <w:rFonts w:ascii="Arial" w:hAnsi="Arial" w:cs="Arial"/>
          <w:sz w:val="20"/>
          <w:lang w:val="en-GB"/>
        </w:rPr>
        <w:t xml:space="preserve">PEO </w:t>
      </w:r>
      <w:r w:rsidR="00793586" w:rsidRPr="002707C5">
        <w:rPr>
          <w:rFonts w:ascii="Arial" w:hAnsi="Arial" w:cs="Arial"/>
          <w:sz w:val="20"/>
          <w:lang w:val="en-GB"/>
        </w:rPr>
        <w:t>c</w:t>
      </w:r>
      <w:r w:rsidRPr="002707C5">
        <w:rPr>
          <w:rFonts w:ascii="Arial" w:hAnsi="Arial" w:cs="Arial"/>
          <w:sz w:val="20"/>
          <w:lang w:val="en-GB"/>
        </w:rPr>
        <w:t xml:space="preserve">hapters </w:t>
      </w:r>
      <w:r w:rsidR="00793586" w:rsidRPr="002707C5">
        <w:rPr>
          <w:rFonts w:ascii="Arial" w:hAnsi="Arial" w:cs="Arial"/>
          <w:sz w:val="20"/>
          <w:lang w:val="en-GB"/>
        </w:rPr>
        <w:t xml:space="preserve">provide </w:t>
      </w:r>
      <w:r w:rsidRPr="002707C5">
        <w:rPr>
          <w:rFonts w:ascii="Arial" w:hAnsi="Arial" w:cs="Arial"/>
          <w:sz w:val="20"/>
          <w:lang w:val="en-GB"/>
        </w:rPr>
        <w:t xml:space="preserve">a local presence for </w:t>
      </w:r>
      <w:r w:rsidR="00793586" w:rsidRPr="002707C5">
        <w:rPr>
          <w:rFonts w:ascii="Arial" w:hAnsi="Arial" w:cs="Arial"/>
          <w:sz w:val="20"/>
          <w:lang w:val="en-GB"/>
        </w:rPr>
        <w:t>the association</w:t>
      </w:r>
      <w:r w:rsidRPr="002707C5">
        <w:rPr>
          <w:rFonts w:ascii="Arial" w:hAnsi="Arial" w:cs="Arial"/>
          <w:sz w:val="20"/>
          <w:lang w:val="en-GB"/>
        </w:rPr>
        <w:t xml:space="preserve">. They promote the value of engineering </w:t>
      </w:r>
      <w:r w:rsidR="00793586" w:rsidRPr="002707C5">
        <w:rPr>
          <w:rFonts w:ascii="Arial" w:hAnsi="Arial" w:cs="Arial"/>
          <w:sz w:val="20"/>
          <w:lang w:val="en-GB"/>
        </w:rPr>
        <w:t>within their</w:t>
      </w:r>
      <w:r w:rsidRPr="002707C5">
        <w:rPr>
          <w:rFonts w:ascii="Arial" w:hAnsi="Arial" w:cs="Arial"/>
          <w:sz w:val="20"/>
          <w:lang w:val="en-GB"/>
        </w:rPr>
        <w:t xml:space="preserve"> communities and provide an important link between members-at-large and PEO’s elected Council.</w:t>
      </w:r>
    </w:p>
    <w:p w14:paraId="65147225" w14:textId="77777777" w:rsidR="00793586" w:rsidRPr="002707C5" w:rsidRDefault="00793586" w:rsidP="002707C5">
      <w:pPr>
        <w:jc w:val="both"/>
        <w:rPr>
          <w:rFonts w:ascii="Arial" w:hAnsi="Arial" w:cs="Arial"/>
          <w:sz w:val="20"/>
          <w:lang w:val="en-GB"/>
        </w:rPr>
      </w:pPr>
    </w:p>
    <w:p w14:paraId="5C6BEE39" w14:textId="77777777" w:rsidR="009F06E8" w:rsidRPr="002707C5" w:rsidRDefault="009F06E8" w:rsidP="002707C5">
      <w:pPr>
        <w:jc w:val="both"/>
        <w:rPr>
          <w:rFonts w:ascii="Arial" w:hAnsi="Arial" w:cs="Arial"/>
          <w:sz w:val="20"/>
          <w:lang w:val="en-GB"/>
        </w:rPr>
      </w:pPr>
      <w:r w:rsidRPr="002707C5">
        <w:rPr>
          <w:rFonts w:ascii="Arial" w:hAnsi="Arial" w:cs="Arial"/>
          <w:sz w:val="20"/>
          <w:lang w:val="en-GB"/>
        </w:rPr>
        <w:t xml:space="preserve">Is there a fee to belong to a chapter? </w:t>
      </w:r>
    </w:p>
    <w:p w14:paraId="339EF96B" w14:textId="77777777" w:rsidR="009F06E8" w:rsidRPr="002707C5" w:rsidRDefault="009F06E8" w:rsidP="002707C5">
      <w:pPr>
        <w:pStyle w:val="ListParagraph"/>
        <w:numPr>
          <w:ilvl w:val="0"/>
          <w:numId w:val="1"/>
        </w:numPr>
        <w:jc w:val="both"/>
        <w:rPr>
          <w:rFonts w:cs="Arial"/>
          <w:szCs w:val="20"/>
          <w:lang w:val="en-GB"/>
        </w:rPr>
      </w:pPr>
      <w:r w:rsidRPr="002707C5">
        <w:rPr>
          <w:rFonts w:cs="Arial"/>
          <w:szCs w:val="20"/>
          <w:lang w:val="en-GB"/>
        </w:rPr>
        <w:t xml:space="preserve">Membership is free! There are 36 chapters, organized into </w:t>
      </w:r>
      <w:r w:rsidRPr="002707C5">
        <w:rPr>
          <w:rFonts w:asciiTheme="minorHAnsi" w:hAnsiTheme="minorHAnsi" w:cs="Arial"/>
          <w:szCs w:val="20"/>
          <w:lang w:val="en-GB"/>
        </w:rPr>
        <w:t xml:space="preserve">5 </w:t>
      </w:r>
      <w:r w:rsidRPr="002707C5">
        <w:rPr>
          <w:rFonts w:cs="Arial"/>
          <w:szCs w:val="20"/>
          <w:lang w:val="en-GB"/>
        </w:rPr>
        <w:t xml:space="preserve">regions, across the province. Once you have registered as a </w:t>
      </w:r>
      <w:r w:rsidR="002B2C3B" w:rsidRPr="002707C5">
        <w:rPr>
          <w:rFonts w:cs="Arial"/>
          <w:szCs w:val="20"/>
          <w:lang w:val="en-GB"/>
        </w:rPr>
        <w:t xml:space="preserve">PEO </w:t>
      </w:r>
      <w:r w:rsidRPr="002707C5">
        <w:rPr>
          <w:rFonts w:cs="Arial"/>
          <w:szCs w:val="20"/>
          <w:lang w:val="en-GB"/>
        </w:rPr>
        <w:t>member</w:t>
      </w:r>
      <w:r w:rsidR="002B2C3B" w:rsidRPr="002707C5">
        <w:rPr>
          <w:rFonts w:cs="Arial"/>
          <w:szCs w:val="20"/>
          <w:lang w:val="en-GB"/>
        </w:rPr>
        <w:t>,</w:t>
      </w:r>
      <w:r w:rsidRPr="002707C5">
        <w:rPr>
          <w:rFonts w:cs="Arial"/>
          <w:szCs w:val="20"/>
          <w:lang w:val="en-GB"/>
        </w:rPr>
        <w:t xml:space="preserve"> you will be automatically assigned to a chapter based on your postal code.</w:t>
      </w:r>
    </w:p>
    <w:p w14:paraId="74D3493F" w14:textId="77777777" w:rsidR="009F06E8" w:rsidRPr="002707C5" w:rsidRDefault="009F06E8" w:rsidP="002707C5">
      <w:pPr>
        <w:jc w:val="both"/>
        <w:rPr>
          <w:rFonts w:ascii="Arial" w:hAnsi="Arial" w:cs="Arial"/>
          <w:sz w:val="20"/>
          <w:lang w:val="en-GB"/>
        </w:rPr>
      </w:pPr>
      <w:r w:rsidRPr="002707C5">
        <w:rPr>
          <w:rFonts w:ascii="Arial" w:hAnsi="Arial" w:cs="Arial"/>
          <w:sz w:val="20"/>
        </w:rPr>
        <w:t xml:space="preserve">How will I know about chapter opportunities and events?   </w:t>
      </w:r>
    </w:p>
    <w:p w14:paraId="68ADEBBF" w14:textId="6C92256A" w:rsidR="009F06E8" w:rsidRPr="002707C5" w:rsidRDefault="002707C5" w:rsidP="002707C5">
      <w:pPr>
        <w:pStyle w:val="ListParagraph"/>
        <w:numPr>
          <w:ilvl w:val="0"/>
          <w:numId w:val="1"/>
        </w:numPr>
        <w:jc w:val="both"/>
        <w:rPr>
          <w:rFonts w:cs="Arial"/>
          <w:szCs w:val="20"/>
        </w:rPr>
      </w:pPr>
      <w:r w:rsidRPr="002707C5">
        <w:rPr>
          <w:rFonts w:cs="Arial"/>
          <w:noProof/>
          <w:szCs w:val="20"/>
        </w:rPr>
        <mc:AlternateContent>
          <mc:Choice Requires="wps">
            <w:drawing>
              <wp:anchor distT="45720" distB="45720" distL="114300" distR="114300" simplePos="0" relativeHeight="251659264" behindDoc="0" locked="0" layoutInCell="1" allowOverlap="1" wp14:anchorId="7FC05FB7" wp14:editId="04C5ECE1">
                <wp:simplePos x="0" y="0"/>
                <wp:positionH relativeFrom="column">
                  <wp:posOffset>-180975</wp:posOffset>
                </wp:positionH>
                <wp:positionV relativeFrom="paragraph">
                  <wp:posOffset>569595</wp:posOffset>
                </wp:positionV>
                <wp:extent cx="6536690" cy="1266825"/>
                <wp:effectExtent l="0" t="0" r="1651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36690" cy="1266825"/>
                        </a:xfrm>
                        <a:prstGeom prst="rect">
                          <a:avLst/>
                        </a:prstGeom>
                        <a:solidFill>
                          <a:srgbClr val="FFFFFF"/>
                        </a:solidFill>
                        <a:ln w="9525">
                          <a:solidFill>
                            <a:srgbClr val="000000"/>
                          </a:solidFill>
                          <a:miter lim="800000"/>
                          <a:headEnd/>
                          <a:tailEnd/>
                        </a:ln>
                      </wps:spPr>
                      <wps:txbx>
                        <w:txbxContent>
                          <w:p w14:paraId="2A16FE16" w14:textId="77777777" w:rsidR="009F06E8" w:rsidRPr="002707C5" w:rsidRDefault="009F06E8" w:rsidP="002707C5">
                            <w:pPr>
                              <w:jc w:val="both"/>
                              <w:rPr>
                                <w:rFonts w:ascii="Arial" w:hAnsi="Arial" w:cs="Arial"/>
                                <w:b/>
                                <w:sz w:val="20"/>
                                <w:u w:val="single"/>
                              </w:rPr>
                            </w:pPr>
                            <w:r w:rsidRPr="002707C5">
                              <w:rPr>
                                <w:rFonts w:cs="Arial"/>
                                <w:b/>
                                <w:sz w:val="20"/>
                              </w:rPr>
                              <w:t xml:space="preserve"> </w:t>
                            </w:r>
                            <w:r w:rsidRPr="002707C5">
                              <w:rPr>
                                <w:rFonts w:ascii="Arial" w:hAnsi="Arial" w:cs="Arial"/>
                                <w:b/>
                                <w:sz w:val="20"/>
                                <w:u w:val="single"/>
                              </w:rPr>
                              <w:t xml:space="preserve">Stay connected with your chapter through email! </w:t>
                            </w:r>
                          </w:p>
                          <w:p w14:paraId="4F1E6ADB" w14:textId="77777777" w:rsidR="009F06E8" w:rsidRPr="002707C5" w:rsidRDefault="009F06E8" w:rsidP="002707C5">
                            <w:pPr>
                              <w:pStyle w:val="ListParagraph"/>
                              <w:numPr>
                                <w:ilvl w:val="0"/>
                                <w:numId w:val="1"/>
                              </w:numPr>
                              <w:jc w:val="both"/>
                              <w:rPr>
                                <w:rFonts w:cs="Arial"/>
                                <w:b/>
                                <w:szCs w:val="20"/>
                              </w:rPr>
                            </w:pPr>
                            <w:r w:rsidRPr="002707C5">
                              <w:rPr>
                                <w:rFonts w:cs="Arial"/>
                                <w:b/>
                                <w:szCs w:val="20"/>
                              </w:rPr>
                              <w:t xml:space="preserve">During </w:t>
                            </w:r>
                            <w:r w:rsidR="00793586" w:rsidRPr="002707C5">
                              <w:rPr>
                                <w:rFonts w:cs="Arial"/>
                                <w:b/>
                                <w:szCs w:val="20"/>
                              </w:rPr>
                              <w:t>your r</w:t>
                            </w:r>
                            <w:r w:rsidRPr="002707C5">
                              <w:rPr>
                                <w:rFonts w:cs="Arial"/>
                                <w:b/>
                                <w:szCs w:val="20"/>
                              </w:rPr>
                              <w:t xml:space="preserve">egistration </w:t>
                            </w:r>
                            <w:r w:rsidR="00793586" w:rsidRPr="002707C5">
                              <w:rPr>
                                <w:rFonts w:cs="Arial"/>
                                <w:b/>
                                <w:szCs w:val="20"/>
                              </w:rPr>
                              <w:t xml:space="preserve">process, </w:t>
                            </w:r>
                            <w:r w:rsidRPr="002707C5">
                              <w:rPr>
                                <w:rFonts w:cs="Arial"/>
                                <w:b/>
                                <w:szCs w:val="20"/>
                              </w:rPr>
                              <w:t>you will be asked whether you would like to receive emails from your chapter.</w:t>
                            </w:r>
                          </w:p>
                          <w:p w14:paraId="5CF63DBB" w14:textId="77777777" w:rsidR="009F06E8" w:rsidRPr="002707C5" w:rsidRDefault="009F06E8" w:rsidP="002707C5">
                            <w:pPr>
                              <w:pStyle w:val="ListParagraph"/>
                              <w:numPr>
                                <w:ilvl w:val="0"/>
                                <w:numId w:val="1"/>
                              </w:numPr>
                              <w:jc w:val="both"/>
                              <w:rPr>
                                <w:rFonts w:cs="Arial"/>
                                <w:b/>
                                <w:szCs w:val="20"/>
                              </w:rPr>
                            </w:pPr>
                            <w:r w:rsidRPr="002707C5">
                              <w:rPr>
                                <w:rFonts w:cs="Arial"/>
                                <w:b/>
                                <w:szCs w:val="20"/>
                              </w:rPr>
                              <w:t xml:space="preserve">By selecting “YES” you will be added to </w:t>
                            </w:r>
                            <w:r w:rsidR="00793586" w:rsidRPr="002707C5">
                              <w:rPr>
                                <w:rFonts w:cs="Arial"/>
                                <w:b/>
                                <w:szCs w:val="20"/>
                              </w:rPr>
                              <w:t xml:space="preserve">your chapter’s </w:t>
                            </w:r>
                            <w:r w:rsidRPr="002707C5">
                              <w:rPr>
                                <w:rFonts w:cs="Arial"/>
                                <w:b/>
                                <w:szCs w:val="20"/>
                              </w:rPr>
                              <w:t xml:space="preserve">email list and receive messages about </w:t>
                            </w:r>
                            <w:r w:rsidR="00793586" w:rsidRPr="002707C5">
                              <w:rPr>
                                <w:rFonts w:cs="Arial"/>
                                <w:b/>
                                <w:szCs w:val="20"/>
                              </w:rPr>
                              <w:t>their</w:t>
                            </w:r>
                            <w:r w:rsidRPr="002707C5">
                              <w:rPr>
                                <w:rFonts w:cs="Arial"/>
                                <w:b/>
                                <w:szCs w:val="20"/>
                              </w:rPr>
                              <w:t xml:space="preserve"> activities, such as the </w:t>
                            </w:r>
                            <w:r w:rsidR="00CA4F92" w:rsidRPr="002707C5">
                              <w:rPr>
                                <w:rFonts w:cs="Arial"/>
                                <w:b/>
                                <w:szCs w:val="20"/>
                              </w:rPr>
                              <w:t>chapter’s a</w:t>
                            </w:r>
                            <w:r w:rsidRPr="002707C5">
                              <w:rPr>
                                <w:rFonts w:cs="Arial"/>
                                <w:b/>
                                <w:szCs w:val="20"/>
                              </w:rPr>
                              <w:t xml:space="preserve">nnual </w:t>
                            </w:r>
                            <w:r w:rsidR="00CA4F92" w:rsidRPr="002707C5">
                              <w:rPr>
                                <w:rFonts w:cs="Arial"/>
                                <w:b/>
                                <w:szCs w:val="20"/>
                              </w:rPr>
                              <w:t>g</w:t>
                            </w:r>
                            <w:r w:rsidRPr="002707C5">
                              <w:rPr>
                                <w:rFonts w:cs="Arial"/>
                                <w:b/>
                                <w:szCs w:val="20"/>
                              </w:rPr>
                              <w:t xml:space="preserve">eneral </w:t>
                            </w:r>
                            <w:r w:rsidR="00CA4F92" w:rsidRPr="002707C5">
                              <w:rPr>
                                <w:rFonts w:cs="Arial"/>
                                <w:b/>
                                <w:szCs w:val="20"/>
                              </w:rPr>
                              <w:t>m</w:t>
                            </w:r>
                            <w:r w:rsidRPr="002707C5">
                              <w:rPr>
                                <w:rFonts w:cs="Arial"/>
                                <w:b/>
                                <w:szCs w:val="20"/>
                              </w:rPr>
                              <w:t xml:space="preserve">eeting, licence certificate </w:t>
                            </w:r>
                            <w:r w:rsidR="00CA4F92" w:rsidRPr="002707C5">
                              <w:rPr>
                                <w:rFonts w:cs="Arial"/>
                                <w:b/>
                                <w:szCs w:val="20"/>
                              </w:rPr>
                              <w:t xml:space="preserve">presentation </w:t>
                            </w:r>
                            <w:r w:rsidRPr="002707C5">
                              <w:rPr>
                                <w:rFonts w:cs="Arial"/>
                                <w:b/>
                                <w:szCs w:val="20"/>
                              </w:rPr>
                              <w:t>ceremonies, technical talks and tours</w:t>
                            </w:r>
                            <w:r w:rsidR="00CA4F92" w:rsidRPr="002707C5">
                              <w:rPr>
                                <w:rFonts w:cs="Arial"/>
                                <w:b/>
                                <w:szCs w:val="20"/>
                              </w:rPr>
                              <w:t>,</w:t>
                            </w:r>
                            <w:r w:rsidRPr="002707C5">
                              <w:rPr>
                                <w:rFonts w:cs="Arial"/>
                                <w:b/>
                                <w:szCs w:val="20"/>
                              </w:rPr>
                              <w:t xml:space="preserve"> and other exciting </w:t>
                            </w:r>
                            <w:r w:rsidR="00CA4F92" w:rsidRPr="002707C5">
                              <w:rPr>
                                <w:rFonts w:cs="Arial"/>
                                <w:b/>
                                <w:szCs w:val="20"/>
                              </w:rPr>
                              <w:t>events</w:t>
                            </w:r>
                            <w:r w:rsidRPr="002707C5">
                              <w:rPr>
                                <w:rFonts w:cs="Arial"/>
                                <w:b/>
                                <w:szCs w:val="20"/>
                              </w:rPr>
                              <w:t xml:space="preserve">. </w:t>
                            </w:r>
                          </w:p>
                          <w:p w14:paraId="6DAB1788" w14:textId="77777777" w:rsidR="009F06E8" w:rsidRPr="002707C5" w:rsidRDefault="009F06E8" w:rsidP="002707C5">
                            <w:pPr>
                              <w:pStyle w:val="ListParagraph"/>
                              <w:numPr>
                                <w:ilvl w:val="0"/>
                                <w:numId w:val="1"/>
                              </w:numPr>
                              <w:jc w:val="both"/>
                              <w:rPr>
                                <w:rFonts w:cs="Arial"/>
                                <w:b/>
                                <w:szCs w:val="20"/>
                              </w:rPr>
                            </w:pPr>
                            <w:r w:rsidRPr="002707C5">
                              <w:rPr>
                                <w:rFonts w:cs="Arial"/>
                                <w:b/>
                                <w:szCs w:val="20"/>
                              </w:rPr>
                              <w:t xml:space="preserve">Your communication preference can be updated at any time </w:t>
                            </w:r>
                            <w:r w:rsidR="00CA4F92" w:rsidRPr="002707C5">
                              <w:rPr>
                                <w:rFonts w:cs="Arial"/>
                                <w:b/>
                                <w:szCs w:val="20"/>
                              </w:rPr>
                              <w:t xml:space="preserve">through </w:t>
                            </w:r>
                            <w:r w:rsidRPr="002707C5">
                              <w:rPr>
                                <w:rFonts w:cs="Arial"/>
                                <w:b/>
                                <w:szCs w:val="20"/>
                              </w:rPr>
                              <w:t>the Member Portal.</w:t>
                            </w:r>
                          </w:p>
                          <w:p w14:paraId="57B2AC20" w14:textId="77777777" w:rsidR="009F06E8" w:rsidRDefault="009F06E8" w:rsidP="009F06E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FC05FB7" id="_x0000_t202" coordsize="21600,21600" o:spt="202" path="m,l,21600r21600,l21600,xe">
                <v:stroke joinstyle="miter"/>
                <v:path gradientshapeok="t" o:connecttype="rect"/>
              </v:shapetype>
              <v:shape id="Text Box 2" o:spid="_x0000_s1026" type="#_x0000_t202" style="position:absolute;left:0;text-align:left;margin-left:-14.25pt;margin-top:44.85pt;width:514.7pt;height:99.7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">
                <v:textbox>
                  <w:txbxContent>
                    <w:p w14:paraId="2A16FE16" w14:textId="77777777" w:rsidR="009F06E8" w:rsidRPr="002707C5" w:rsidRDefault="009F06E8" w:rsidP="002707C5">
                      <w:pPr>
                        <w:jc w:val="both"/>
                        <w:rPr>
                          <w:rFonts w:ascii="Arial" w:hAnsi="Arial" w:cs="Arial"/>
                          <w:b/>
                          <w:sz w:val="20"/>
                          <w:u w:val="single"/>
                        </w:rPr>
                      </w:pPr>
                      <w:r w:rsidRPr="002707C5">
                        <w:rPr>
                          <w:rFonts w:cs="Arial"/>
                          <w:b/>
                          <w:sz w:val="20"/>
                        </w:rPr>
                        <w:t xml:space="preserve"> </w:t>
                      </w:r>
                      <w:r w:rsidRPr="002707C5">
                        <w:rPr>
                          <w:rFonts w:ascii="Arial" w:hAnsi="Arial" w:cs="Arial"/>
                          <w:b/>
                          <w:sz w:val="20"/>
                          <w:u w:val="single"/>
                        </w:rPr>
                        <w:t xml:space="preserve">Stay connected with your chapter through email! </w:t>
                      </w:r>
                    </w:p>
                    <w:p w14:paraId="4F1E6ADB" w14:textId="77777777" w:rsidR="009F06E8" w:rsidRPr="002707C5" w:rsidRDefault="009F06E8" w:rsidP="002707C5">
                      <w:pPr>
                        <w:pStyle w:val="ListParagraph"/>
                        <w:numPr>
                          <w:ilvl w:val="0"/>
                          <w:numId w:val="1"/>
                        </w:numPr>
                        <w:jc w:val="both"/>
                        <w:rPr>
                          <w:rFonts w:cs="Arial"/>
                          <w:b/>
                          <w:szCs w:val="20"/>
                        </w:rPr>
                      </w:pPr>
                      <w:r w:rsidRPr="002707C5">
                        <w:rPr>
                          <w:rFonts w:cs="Arial"/>
                          <w:b/>
                          <w:szCs w:val="20"/>
                        </w:rPr>
                        <w:t xml:space="preserve">During </w:t>
                      </w:r>
                      <w:r w:rsidR="00793586" w:rsidRPr="002707C5">
                        <w:rPr>
                          <w:rFonts w:cs="Arial"/>
                          <w:b/>
                          <w:szCs w:val="20"/>
                        </w:rPr>
                        <w:t>your r</w:t>
                      </w:r>
                      <w:r w:rsidRPr="002707C5">
                        <w:rPr>
                          <w:rFonts w:cs="Arial"/>
                          <w:b/>
                          <w:szCs w:val="20"/>
                        </w:rPr>
                        <w:t xml:space="preserve">egistration </w:t>
                      </w:r>
                      <w:r w:rsidR="00793586" w:rsidRPr="002707C5">
                        <w:rPr>
                          <w:rFonts w:cs="Arial"/>
                          <w:b/>
                          <w:szCs w:val="20"/>
                        </w:rPr>
                        <w:t xml:space="preserve">process, </w:t>
                      </w:r>
                      <w:r w:rsidRPr="002707C5">
                        <w:rPr>
                          <w:rFonts w:cs="Arial"/>
                          <w:b/>
                          <w:szCs w:val="20"/>
                        </w:rPr>
                        <w:t>you will be asked whether you would like to receive emails from your chapter.</w:t>
                      </w:r>
                    </w:p>
                    <w:p w14:paraId="5CF63DBB" w14:textId="77777777" w:rsidR="009F06E8" w:rsidRPr="002707C5" w:rsidRDefault="009F06E8" w:rsidP="002707C5">
                      <w:pPr>
                        <w:pStyle w:val="ListParagraph"/>
                        <w:numPr>
                          <w:ilvl w:val="0"/>
                          <w:numId w:val="1"/>
                        </w:numPr>
                        <w:jc w:val="both"/>
                        <w:rPr>
                          <w:rFonts w:cs="Arial"/>
                          <w:b/>
                          <w:szCs w:val="20"/>
                        </w:rPr>
                      </w:pPr>
                      <w:r w:rsidRPr="002707C5">
                        <w:rPr>
                          <w:rFonts w:cs="Arial"/>
                          <w:b/>
                          <w:szCs w:val="20"/>
                        </w:rPr>
                        <w:t xml:space="preserve">By selecting “YES” you will be added to </w:t>
                      </w:r>
                      <w:r w:rsidR="00793586" w:rsidRPr="002707C5">
                        <w:rPr>
                          <w:rFonts w:cs="Arial"/>
                          <w:b/>
                          <w:szCs w:val="20"/>
                        </w:rPr>
                        <w:t xml:space="preserve">your chapter’s </w:t>
                      </w:r>
                      <w:r w:rsidRPr="002707C5">
                        <w:rPr>
                          <w:rFonts w:cs="Arial"/>
                          <w:b/>
                          <w:szCs w:val="20"/>
                        </w:rPr>
                        <w:t xml:space="preserve">email list and receive messages about </w:t>
                      </w:r>
                      <w:r w:rsidR="00793586" w:rsidRPr="002707C5">
                        <w:rPr>
                          <w:rFonts w:cs="Arial"/>
                          <w:b/>
                          <w:szCs w:val="20"/>
                        </w:rPr>
                        <w:t>their</w:t>
                      </w:r>
                      <w:r w:rsidRPr="002707C5">
                        <w:rPr>
                          <w:rFonts w:cs="Arial"/>
                          <w:b/>
                          <w:szCs w:val="20"/>
                        </w:rPr>
                        <w:t xml:space="preserve"> activities, such as the </w:t>
                      </w:r>
                      <w:r w:rsidR="00CA4F92" w:rsidRPr="002707C5">
                        <w:rPr>
                          <w:rFonts w:cs="Arial"/>
                          <w:b/>
                          <w:szCs w:val="20"/>
                        </w:rPr>
                        <w:t>chapter’s a</w:t>
                      </w:r>
                      <w:r w:rsidRPr="002707C5">
                        <w:rPr>
                          <w:rFonts w:cs="Arial"/>
                          <w:b/>
                          <w:szCs w:val="20"/>
                        </w:rPr>
                        <w:t xml:space="preserve">nnual </w:t>
                      </w:r>
                      <w:r w:rsidR="00CA4F92" w:rsidRPr="002707C5">
                        <w:rPr>
                          <w:rFonts w:cs="Arial"/>
                          <w:b/>
                          <w:szCs w:val="20"/>
                        </w:rPr>
                        <w:t>g</w:t>
                      </w:r>
                      <w:r w:rsidRPr="002707C5">
                        <w:rPr>
                          <w:rFonts w:cs="Arial"/>
                          <w:b/>
                          <w:szCs w:val="20"/>
                        </w:rPr>
                        <w:t xml:space="preserve">eneral </w:t>
                      </w:r>
                      <w:r w:rsidR="00CA4F92" w:rsidRPr="002707C5">
                        <w:rPr>
                          <w:rFonts w:cs="Arial"/>
                          <w:b/>
                          <w:szCs w:val="20"/>
                        </w:rPr>
                        <w:t>m</w:t>
                      </w:r>
                      <w:r w:rsidRPr="002707C5">
                        <w:rPr>
                          <w:rFonts w:cs="Arial"/>
                          <w:b/>
                          <w:szCs w:val="20"/>
                        </w:rPr>
                        <w:t xml:space="preserve">eeting, licence certificate </w:t>
                      </w:r>
                      <w:r w:rsidR="00CA4F92" w:rsidRPr="002707C5">
                        <w:rPr>
                          <w:rFonts w:cs="Arial"/>
                          <w:b/>
                          <w:szCs w:val="20"/>
                        </w:rPr>
                        <w:t xml:space="preserve">presentation </w:t>
                      </w:r>
                      <w:r w:rsidRPr="002707C5">
                        <w:rPr>
                          <w:rFonts w:cs="Arial"/>
                          <w:b/>
                          <w:szCs w:val="20"/>
                        </w:rPr>
                        <w:t>ceremonies, technical talks and tours</w:t>
                      </w:r>
                      <w:r w:rsidR="00CA4F92" w:rsidRPr="002707C5">
                        <w:rPr>
                          <w:rFonts w:cs="Arial"/>
                          <w:b/>
                          <w:szCs w:val="20"/>
                        </w:rPr>
                        <w:t>,</w:t>
                      </w:r>
                      <w:r w:rsidRPr="002707C5">
                        <w:rPr>
                          <w:rFonts w:cs="Arial"/>
                          <w:b/>
                          <w:szCs w:val="20"/>
                        </w:rPr>
                        <w:t xml:space="preserve"> and other exciting </w:t>
                      </w:r>
                      <w:r w:rsidR="00CA4F92" w:rsidRPr="002707C5">
                        <w:rPr>
                          <w:rFonts w:cs="Arial"/>
                          <w:b/>
                          <w:szCs w:val="20"/>
                        </w:rPr>
                        <w:t>events</w:t>
                      </w:r>
                      <w:r w:rsidRPr="002707C5">
                        <w:rPr>
                          <w:rFonts w:cs="Arial"/>
                          <w:b/>
                          <w:szCs w:val="20"/>
                        </w:rPr>
                        <w:t xml:space="preserve">. </w:t>
                      </w:r>
                    </w:p>
                    <w:p w14:paraId="6DAB1788" w14:textId="77777777" w:rsidR="009F06E8" w:rsidRPr="002707C5" w:rsidRDefault="009F06E8" w:rsidP="002707C5">
                      <w:pPr>
                        <w:pStyle w:val="ListParagraph"/>
                        <w:numPr>
                          <w:ilvl w:val="0"/>
                          <w:numId w:val="1"/>
                        </w:numPr>
                        <w:jc w:val="both"/>
                        <w:rPr>
                          <w:rFonts w:cs="Arial"/>
                          <w:b/>
                          <w:szCs w:val="20"/>
                        </w:rPr>
                      </w:pPr>
                      <w:r w:rsidRPr="002707C5">
                        <w:rPr>
                          <w:rFonts w:cs="Arial"/>
                          <w:b/>
                          <w:szCs w:val="20"/>
                        </w:rPr>
                        <w:t xml:space="preserve">Your communication preference can be updated at any time </w:t>
                      </w:r>
                      <w:r w:rsidR="00CA4F92" w:rsidRPr="002707C5">
                        <w:rPr>
                          <w:rFonts w:cs="Arial"/>
                          <w:b/>
                          <w:szCs w:val="20"/>
                        </w:rPr>
                        <w:t xml:space="preserve">through </w:t>
                      </w:r>
                      <w:r w:rsidRPr="002707C5">
                        <w:rPr>
                          <w:rFonts w:cs="Arial"/>
                          <w:b/>
                          <w:szCs w:val="20"/>
                        </w:rPr>
                        <w:t>the Member Portal.</w:t>
                      </w:r>
                    </w:p>
                    <w:p w14:paraId="57B2AC20" w14:textId="77777777" w:rsidR="009F06E8" w:rsidRDefault="009F06E8" w:rsidP="009F06E8"/>
                  </w:txbxContent>
                </v:textbox>
                <w10:wrap type="square"/>
              </v:shape>
            </w:pict>
          </mc:Fallback>
        </mc:AlternateContent>
      </w:r>
      <w:r w:rsidR="00BB4274" w:rsidRPr="002707C5">
        <w:rPr>
          <w:rFonts w:cs="Arial"/>
          <w:noProof/>
          <w:szCs w:val="20"/>
          <w:lang w:val="en-GB"/>
        </w:rPr>
        <mc:AlternateContent>
          <mc:Choice Requires="wps">
            <w:drawing>
              <wp:anchor distT="0" distB="0" distL="114300" distR="114300" simplePos="0" relativeHeight="251660288" behindDoc="0" locked="0" layoutInCell="1" allowOverlap="1" wp14:anchorId="5B1A8E5C" wp14:editId="552202C1">
                <wp:simplePos x="0" y="0"/>
                <wp:positionH relativeFrom="column">
                  <wp:posOffset>-681355</wp:posOffset>
                </wp:positionH>
                <wp:positionV relativeFrom="paragraph">
                  <wp:posOffset>165735</wp:posOffset>
                </wp:positionV>
                <wp:extent cx="763905" cy="1316990"/>
                <wp:effectExtent l="0" t="0" r="36195" b="16510"/>
                <wp:wrapNone/>
                <wp:docPr id="3" name="Arrow: Curved Right 3"/>
                <wp:cNvGraphicFramePr/>
                <a:graphic xmlns:a="http://schemas.openxmlformats.org/drawingml/2006/main">
                  <a:graphicData uri="http://schemas.microsoft.com/office/word/2010/wordprocessingShape">
                    <wps:wsp>
                      <wps:cNvSpPr/>
                      <wps:spPr>
                        <a:xfrm>
                          <a:off x="0" y="0"/>
                          <a:ext cx="763905" cy="1316990"/>
                        </a:xfrm>
                        <a:prstGeom prst="curved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75EF1BCA" id="_x0000_t102" coordsize="21600,21600" o:spt="102" adj="12960,19440,14400" path="ar,0@23@3@22,,0@4,0@15@23@1,0@7@2@13l@2@14@22@8@2@12wa,0@23@3@2@11@26@17,0@15@23@1@26@17@22@15xear,0@23@3,0@4@26@17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0,@17;@2,@14;@22,@8;@2,@12;@22,@16" o:connectangles="180,90,0,0,0" textboxrect="@47,@45,@48,@46"/>
                <v:handles>
                  <v:h position="bottomRight,#0" yrange="@40,@29"/>
                  <v:h position="bottomRight,#1" yrange="@27,@21"/>
                  <v:h position="#2,bottomRight" xrange="@44,@22"/>
                </v:handles>
                <o:complex v:ext="view"/>
              </v:shapetype>
              <v:shape id="Arrow: Curved Right 3" o:spid="_x0000_s1026" type="#_x0000_t102" style="position:absolute;margin-left:-53.65pt;margin-top:13.05pt;width:60.15pt;height:103.7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" adj="15336,20034,16200" fillcolor="#4f81bd [3204]" strokecolor="#243f60 [1604]" strokeweight="2pt"/>
            </w:pict>
          </mc:Fallback>
        </mc:AlternateContent>
      </w:r>
      <w:r w:rsidR="009F06E8" w:rsidRPr="002707C5">
        <w:rPr>
          <w:rFonts w:cs="Arial"/>
          <w:szCs w:val="20"/>
        </w:rPr>
        <w:t xml:space="preserve">Each chapter has </w:t>
      </w:r>
      <w:r w:rsidR="00793586" w:rsidRPr="002707C5">
        <w:rPr>
          <w:rFonts w:cs="Arial"/>
          <w:szCs w:val="20"/>
        </w:rPr>
        <w:t>its own</w:t>
      </w:r>
      <w:r w:rsidR="009F06E8" w:rsidRPr="002707C5">
        <w:rPr>
          <w:rFonts w:cs="Arial"/>
          <w:szCs w:val="20"/>
        </w:rPr>
        <w:t xml:space="preserve"> website. They also send email communication</w:t>
      </w:r>
      <w:r w:rsidR="002B2C3B" w:rsidRPr="002707C5">
        <w:rPr>
          <w:rFonts w:cs="Arial"/>
          <w:szCs w:val="20"/>
        </w:rPr>
        <w:t>s</w:t>
      </w:r>
      <w:r w:rsidR="009F06E8" w:rsidRPr="002707C5">
        <w:rPr>
          <w:rFonts w:cs="Arial"/>
          <w:szCs w:val="20"/>
        </w:rPr>
        <w:t xml:space="preserve"> to announce upcoming technical talks, networking opportunities, social events and more. </w:t>
      </w:r>
    </w:p>
    <w:p w14:paraId="7339F3F2" w14:textId="77777777" w:rsidR="009F06E8" w:rsidRPr="00547274" w:rsidRDefault="009F06E8" w:rsidP="009F06E8">
      <w:pPr>
        <w:rPr>
          <w:rFonts w:ascii="Arial" w:hAnsi="Arial" w:cs="Arial"/>
          <w:b/>
          <w:sz w:val="32"/>
          <w:szCs w:val="36"/>
        </w:rPr>
      </w:pPr>
      <w:r w:rsidRPr="00547274">
        <w:rPr>
          <w:rFonts w:ascii="Arial" w:hAnsi="Arial" w:cs="Arial"/>
          <w:b/>
          <w:sz w:val="28"/>
        </w:rPr>
        <w:br/>
      </w:r>
      <w:r w:rsidRPr="00547274">
        <w:rPr>
          <w:rFonts w:ascii="Arial" w:hAnsi="Arial" w:cs="Arial"/>
          <w:b/>
          <w:sz w:val="32"/>
          <w:szCs w:val="36"/>
        </w:rPr>
        <w:t xml:space="preserve">Volunteer with your Chapter! </w:t>
      </w:r>
    </w:p>
    <w:p w14:paraId="11508AE5" w14:textId="77777777" w:rsidR="00513BDE" w:rsidRDefault="00513BDE" w:rsidP="009F06E8">
      <w:pPr>
        <w:autoSpaceDE w:val="0"/>
        <w:autoSpaceDN w:val="0"/>
        <w:adjustRightInd w:val="0"/>
        <w:rPr>
          <w:rFonts w:ascii="Arial" w:hAnsi="Arial" w:cs="Arial"/>
          <w:szCs w:val="24"/>
        </w:rPr>
      </w:pPr>
    </w:p>
    <w:p w14:paraId="59ED2FF5" w14:textId="77777777" w:rsidR="009F06E8" w:rsidRPr="002707C5" w:rsidRDefault="009F06E8" w:rsidP="002707C5">
      <w:pPr>
        <w:autoSpaceDE w:val="0"/>
        <w:autoSpaceDN w:val="0"/>
        <w:adjustRightInd w:val="0"/>
        <w:jc w:val="both"/>
        <w:rPr>
          <w:rFonts w:ascii="Arial" w:hAnsi="Arial" w:cs="Arial"/>
          <w:sz w:val="20"/>
        </w:rPr>
      </w:pPr>
      <w:r w:rsidRPr="002707C5">
        <w:rPr>
          <w:rFonts w:ascii="Arial" w:hAnsi="Arial" w:cs="Arial"/>
          <w:sz w:val="20"/>
        </w:rPr>
        <w:t xml:space="preserve">Approximately 500 professional engineers, engineering interns and non-engineers volunteer their time each year to work on behalf of </w:t>
      </w:r>
      <w:r w:rsidR="00B51AF5" w:rsidRPr="002707C5">
        <w:rPr>
          <w:rFonts w:ascii="Arial" w:hAnsi="Arial" w:cs="Arial"/>
          <w:sz w:val="20"/>
        </w:rPr>
        <w:t xml:space="preserve">PEO </w:t>
      </w:r>
      <w:r w:rsidRPr="002707C5">
        <w:rPr>
          <w:rFonts w:ascii="Arial" w:hAnsi="Arial" w:cs="Arial"/>
          <w:sz w:val="20"/>
        </w:rPr>
        <w:t>chapter</w:t>
      </w:r>
      <w:r w:rsidR="00B51AF5" w:rsidRPr="002707C5">
        <w:rPr>
          <w:rFonts w:ascii="Arial" w:hAnsi="Arial" w:cs="Arial"/>
          <w:sz w:val="20"/>
        </w:rPr>
        <w:t>s</w:t>
      </w:r>
      <w:r w:rsidRPr="002707C5">
        <w:rPr>
          <w:rFonts w:ascii="Arial" w:hAnsi="Arial" w:cs="Arial"/>
          <w:sz w:val="20"/>
        </w:rPr>
        <w:t xml:space="preserve">. </w:t>
      </w:r>
    </w:p>
    <w:p w14:paraId="7B55AFC1" w14:textId="77777777" w:rsidR="009F06E8" w:rsidRPr="002707C5" w:rsidRDefault="009F06E8" w:rsidP="002707C5">
      <w:pPr>
        <w:autoSpaceDE w:val="0"/>
        <w:autoSpaceDN w:val="0"/>
        <w:adjustRightInd w:val="0"/>
        <w:jc w:val="both"/>
        <w:rPr>
          <w:rFonts w:ascii="Arial" w:hAnsi="Arial" w:cs="Arial"/>
          <w:sz w:val="20"/>
        </w:rPr>
      </w:pPr>
    </w:p>
    <w:p w14:paraId="21447294" w14:textId="77777777" w:rsidR="009F06E8" w:rsidRPr="002707C5" w:rsidRDefault="009F06E8" w:rsidP="002707C5">
      <w:pPr>
        <w:autoSpaceDE w:val="0"/>
        <w:autoSpaceDN w:val="0"/>
        <w:adjustRightInd w:val="0"/>
        <w:jc w:val="both"/>
        <w:rPr>
          <w:rFonts w:ascii="Arial" w:hAnsi="Arial" w:cs="Arial"/>
          <w:sz w:val="20"/>
        </w:rPr>
      </w:pPr>
      <w:r w:rsidRPr="002707C5">
        <w:rPr>
          <w:rFonts w:ascii="Arial" w:hAnsi="Arial" w:cs="Arial"/>
          <w:sz w:val="20"/>
        </w:rPr>
        <w:t>Volunteers in our 36 chapters</w:t>
      </w:r>
      <w:r w:rsidR="002B2C3B" w:rsidRPr="002707C5">
        <w:rPr>
          <w:rFonts w:ascii="Arial" w:hAnsi="Arial" w:cs="Arial"/>
          <w:sz w:val="20"/>
        </w:rPr>
        <w:t xml:space="preserve"> help to</w:t>
      </w:r>
      <w:r w:rsidRPr="002707C5">
        <w:rPr>
          <w:rFonts w:ascii="Arial" w:hAnsi="Arial" w:cs="Arial"/>
          <w:sz w:val="20"/>
        </w:rPr>
        <w:t xml:space="preserve">: </w:t>
      </w:r>
    </w:p>
    <w:p w14:paraId="59EC6E28" w14:textId="77777777" w:rsidR="009F06E8" w:rsidRPr="002707C5" w:rsidRDefault="009F06E8" w:rsidP="002707C5">
      <w:pPr>
        <w:pStyle w:val="ListParagraph"/>
        <w:numPr>
          <w:ilvl w:val="0"/>
          <w:numId w:val="2"/>
        </w:numPr>
        <w:jc w:val="both"/>
        <w:rPr>
          <w:rFonts w:cs="Arial"/>
          <w:szCs w:val="20"/>
        </w:rPr>
      </w:pPr>
      <w:r w:rsidRPr="002707C5">
        <w:rPr>
          <w:rFonts w:cs="Arial"/>
          <w:szCs w:val="20"/>
        </w:rPr>
        <w:t xml:space="preserve">Organize licence </w:t>
      </w:r>
      <w:r w:rsidR="00B51AF5" w:rsidRPr="002707C5">
        <w:rPr>
          <w:rFonts w:cs="Arial"/>
          <w:szCs w:val="20"/>
        </w:rPr>
        <w:t xml:space="preserve">certificate </w:t>
      </w:r>
      <w:r w:rsidRPr="002707C5">
        <w:rPr>
          <w:rFonts w:cs="Arial"/>
          <w:szCs w:val="20"/>
        </w:rPr>
        <w:t>presentation ceremonies</w:t>
      </w:r>
      <w:r w:rsidR="00B51AF5" w:rsidRPr="002707C5">
        <w:rPr>
          <w:rFonts w:cs="Arial"/>
          <w:szCs w:val="20"/>
        </w:rPr>
        <w:t>;</w:t>
      </w:r>
    </w:p>
    <w:p w14:paraId="5E4ADEEE" w14:textId="77777777" w:rsidR="009F06E8" w:rsidRPr="002707C5" w:rsidRDefault="009F06E8" w:rsidP="002707C5">
      <w:pPr>
        <w:pStyle w:val="ListParagraph"/>
        <w:numPr>
          <w:ilvl w:val="0"/>
          <w:numId w:val="2"/>
        </w:numPr>
        <w:jc w:val="both"/>
        <w:rPr>
          <w:rFonts w:cs="Arial"/>
          <w:szCs w:val="20"/>
        </w:rPr>
      </w:pPr>
      <w:r w:rsidRPr="002707C5">
        <w:rPr>
          <w:rFonts w:cs="Arial"/>
          <w:szCs w:val="20"/>
        </w:rPr>
        <w:t>Host technical seminars and social events</w:t>
      </w:r>
      <w:r w:rsidR="00B51AF5" w:rsidRPr="002707C5">
        <w:rPr>
          <w:rFonts w:cs="Arial"/>
          <w:szCs w:val="20"/>
        </w:rPr>
        <w:t>;</w:t>
      </w:r>
    </w:p>
    <w:p w14:paraId="79572799" w14:textId="77777777" w:rsidR="009F06E8" w:rsidRPr="002707C5" w:rsidRDefault="009F06E8" w:rsidP="002707C5">
      <w:pPr>
        <w:pStyle w:val="ListParagraph"/>
        <w:numPr>
          <w:ilvl w:val="0"/>
          <w:numId w:val="2"/>
        </w:numPr>
        <w:jc w:val="both"/>
        <w:rPr>
          <w:rFonts w:cs="Arial"/>
          <w:szCs w:val="20"/>
        </w:rPr>
      </w:pPr>
      <w:r w:rsidRPr="002707C5">
        <w:rPr>
          <w:rFonts w:cs="Arial"/>
          <w:szCs w:val="20"/>
        </w:rPr>
        <w:t>Offer professional networking opportunities</w:t>
      </w:r>
      <w:r w:rsidR="00B51AF5" w:rsidRPr="002707C5">
        <w:rPr>
          <w:rFonts w:cs="Arial"/>
          <w:szCs w:val="20"/>
        </w:rPr>
        <w:t>;</w:t>
      </w:r>
    </w:p>
    <w:p w14:paraId="1F97224D" w14:textId="77777777" w:rsidR="009F06E8" w:rsidRPr="002707C5" w:rsidRDefault="009F06E8" w:rsidP="002707C5">
      <w:pPr>
        <w:pStyle w:val="ListParagraph"/>
        <w:numPr>
          <w:ilvl w:val="0"/>
          <w:numId w:val="2"/>
        </w:numPr>
        <w:jc w:val="both"/>
        <w:rPr>
          <w:rFonts w:cs="Arial"/>
          <w:szCs w:val="20"/>
        </w:rPr>
      </w:pPr>
      <w:r w:rsidRPr="002707C5">
        <w:rPr>
          <w:rFonts w:cs="Arial"/>
          <w:color w:val="222222"/>
          <w:szCs w:val="20"/>
        </w:rPr>
        <w:t xml:space="preserve">Engage </w:t>
      </w:r>
      <w:r w:rsidR="00B51AF5" w:rsidRPr="002707C5">
        <w:rPr>
          <w:rFonts w:cs="Arial"/>
          <w:color w:val="222222"/>
          <w:szCs w:val="20"/>
        </w:rPr>
        <w:t>students</w:t>
      </w:r>
      <w:r w:rsidRPr="002707C5">
        <w:rPr>
          <w:rFonts w:cs="Arial"/>
          <w:color w:val="222222"/>
          <w:szCs w:val="20"/>
        </w:rPr>
        <w:t xml:space="preserve"> in discovering the joys of math, science and engineering through education outreach programs and local events</w:t>
      </w:r>
      <w:r w:rsidR="00B51AF5" w:rsidRPr="002707C5">
        <w:rPr>
          <w:rFonts w:cs="Arial"/>
          <w:color w:val="222222"/>
          <w:szCs w:val="20"/>
        </w:rPr>
        <w:t>; and</w:t>
      </w:r>
      <w:r w:rsidRPr="002707C5">
        <w:rPr>
          <w:rFonts w:cs="Arial"/>
          <w:color w:val="222222"/>
          <w:szCs w:val="20"/>
        </w:rPr>
        <w:t xml:space="preserve"> </w:t>
      </w:r>
    </w:p>
    <w:p w14:paraId="040BB86C" w14:textId="77777777" w:rsidR="009F06E8" w:rsidRPr="002707C5" w:rsidRDefault="009F06E8" w:rsidP="002707C5">
      <w:pPr>
        <w:pStyle w:val="ListParagraph"/>
        <w:numPr>
          <w:ilvl w:val="0"/>
          <w:numId w:val="2"/>
        </w:numPr>
        <w:jc w:val="both"/>
        <w:rPr>
          <w:rFonts w:cs="Arial"/>
          <w:szCs w:val="20"/>
        </w:rPr>
      </w:pPr>
      <w:r w:rsidRPr="002707C5">
        <w:rPr>
          <w:rFonts w:cs="Arial"/>
          <w:color w:val="222222"/>
          <w:szCs w:val="20"/>
        </w:rPr>
        <w:t>Represent PEO in their communities and beyond</w:t>
      </w:r>
      <w:r w:rsidR="00B51AF5" w:rsidRPr="002707C5">
        <w:rPr>
          <w:rFonts w:cs="Arial"/>
          <w:color w:val="222222"/>
          <w:szCs w:val="20"/>
        </w:rPr>
        <w:t>.</w:t>
      </w:r>
    </w:p>
    <w:p w14:paraId="50AEAF8C" w14:textId="77777777" w:rsidR="009F06E8" w:rsidRPr="002707C5" w:rsidRDefault="009F06E8" w:rsidP="002707C5">
      <w:pPr>
        <w:jc w:val="both"/>
        <w:rPr>
          <w:rFonts w:ascii="Arial" w:hAnsi="Arial" w:cs="Arial"/>
          <w:sz w:val="20"/>
        </w:rPr>
      </w:pPr>
      <w:r w:rsidRPr="002707C5">
        <w:rPr>
          <w:rFonts w:ascii="Arial" w:hAnsi="Arial" w:cs="Arial"/>
          <w:sz w:val="20"/>
        </w:rPr>
        <w:t>Contact your chapter today and find out about current volunteer opportunities.</w:t>
      </w:r>
    </w:p>
    <w:p w14:paraId="58915D0F" w14:textId="77777777" w:rsidR="00BC5592" w:rsidRPr="002707C5" w:rsidRDefault="00BC5592" w:rsidP="002707C5">
      <w:pPr>
        <w:jc w:val="both"/>
        <w:rPr>
          <w:rFonts w:ascii="Arial" w:hAnsi="Arial" w:cs="Arial"/>
          <w:i/>
          <w:iCs/>
          <w:sz w:val="20"/>
          <w:lang w:val="en-CA"/>
        </w:rPr>
      </w:pPr>
    </w:p>
    <w:p w14:paraId="7B063886" w14:textId="77777777" w:rsidR="002707C5" w:rsidRDefault="002707C5" w:rsidP="002707C5">
      <w:pPr>
        <w:jc w:val="both"/>
        <w:rPr>
          <w:rFonts w:ascii="Arial" w:hAnsi="Arial" w:cs="Arial"/>
          <w:iCs/>
          <w:sz w:val="20"/>
          <w:lang w:val="en-CA"/>
        </w:rPr>
      </w:pPr>
    </w:p>
    <w:p w14:paraId="5BABE210" w14:textId="3DB244CD" w:rsidR="00BC5592" w:rsidRPr="002707C5" w:rsidRDefault="00BB4274" w:rsidP="002707C5">
      <w:pPr>
        <w:jc w:val="both"/>
        <w:rPr>
          <w:rFonts w:asciiTheme="minorHAnsi" w:hAnsiTheme="minorHAnsi" w:cs="Arial"/>
          <w:sz w:val="20"/>
        </w:rPr>
      </w:pPr>
      <w:r w:rsidRPr="002707C5">
        <w:rPr>
          <w:rFonts w:ascii="Arial" w:hAnsi="Arial" w:cs="Arial"/>
          <w:iCs/>
          <w:sz w:val="20"/>
          <w:lang w:val="en-CA"/>
        </w:rPr>
        <w:t>Also, visit</w:t>
      </w:r>
      <w:r w:rsidR="00BC5592" w:rsidRPr="002707C5">
        <w:rPr>
          <w:rFonts w:ascii="Arial" w:hAnsi="Arial" w:cs="Arial"/>
          <w:iCs/>
          <w:sz w:val="20"/>
          <w:lang w:val="en-CA"/>
        </w:rPr>
        <w:t xml:space="preserve"> the </w:t>
      </w:r>
      <w:r w:rsidR="00E97E9E" w:rsidRPr="002707C5">
        <w:rPr>
          <w:rFonts w:ascii="Arial" w:hAnsi="Arial" w:cs="Arial"/>
          <w:iCs/>
          <w:sz w:val="20"/>
          <w:lang w:val="en-CA"/>
        </w:rPr>
        <w:t>v</w:t>
      </w:r>
      <w:r w:rsidR="00BC5592" w:rsidRPr="002707C5">
        <w:rPr>
          <w:rFonts w:ascii="Arial" w:hAnsi="Arial" w:cs="Arial"/>
          <w:iCs/>
          <w:sz w:val="20"/>
          <w:lang w:val="en-CA"/>
        </w:rPr>
        <w:t>olunteer section of</w:t>
      </w:r>
      <w:r w:rsidR="00B51AF5" w:rsidRPr="002707C5">
        <w:rPr>
          <w:rFonts w:ascii="Arial" w:hAnsi="Arial" w:cs="Arial"/>
          <w:iCs/>
          <w:sz w:val="20"/>
          <w:lang w:val="en-CA"/>
        </w:rPr>
        <w:t xml:space="preserve"> PEO’s website (</w:t>
      </w:r>
      <w:hyperlink r:id="rId9" w:history="1">
        <w:r w:rsidR="00BC5592" w:rsidRPr="002707C5">
          <w:rPr>
            <w:rStyle w:val="Hyperlink"/>
            <w:rFonts w:ascii="Arial" w:hAnsi="Arial" w:cs="Arial"/>
            <w:iCs/>
            <w:sz w:val="20"/>
            <w:lang w:val="en-CA"/>
          </w:rPr>
          <w:t>www.peo.on.ca</w:t>
        </w:r>
      </w:hyperlink>
      <w:r w:rsidR="00B51AF5" w:rsidRPr="002707C5">
        <w:rPr>
          <w:rStyle w:val="Hyperlink"/>
          <w:rFonts w:ascii="Arial" w:hAnsi="Arial" w:cs="Arial"/>
          <w:iCs/>
          <w:sz w:val="20"/>
          <w:lang w:val="en-CA"/>
        </w:rPr>
        <w:t>)</w:t>
      </w:r>
      <w:r w:rsidR="00BC5592" w:rsidRPr="002707C5">
        <w:rPr>
          <w:rFonts w:ascii="Arial" w:hAnsi="Arial" w:cs="Arial"/>
          <w:iCs/>
          <w:sz w:val="20"/>
          <w:lang w:val="en-CA"/>
        </w:rPr>
        <w:t xml:space="preserve"> to learn about</w:t>
      </w:r>
      <w:r w:rsidR="00E97E9E" w:rsidRPr="002707C5">
        <w:rPr>
          <w:rFonts w:ascii="Arial" w:hAnsi="Arial" w:cs="Arial"/>
          <w:iCs/>
          <w:sz w:val="20"/>
          <w:lang w:val="en-CA"/>
        </w:rPr>
        <w:t xml:space="preserve"> all the volunteer opportunities available at PEO</w:t>
      </w:r>
      <w:r w:rsidR="00C112AA" w:rsidRPr="002707C5">
        <w:rPr>
          <w:rFonts w:ascii="Arial" w:hAnsi="Arial" w:cs="Arial"/>
          <w:iCs/>
          <w:sz w:val="20"/>
          <w:lang w:val="en-CA"/>
        </w:rPr>
        <w:t>.</w:t>
      </w:r>
    </w:p>
    <w:p w14:paraId="6C0C62F1" w14:textId="77777777" w:rsidR="009F06E8" w:rsidRDefault="009F06E8" w:rsidP="009F06E8">
      <w:pPr>
        <w:rPr>
          <w:rFonts w:cs="Arial"/>
          <w:sz w:val="24"/>
          <w:szCs w:val="24"/>
        </w:rPr>
      </w:pPr>
    </w:p>
    <w:p w14:paraId="52BEB5F4" w14:textId="77777777" w:rsidR="002707C5" w:rsidRDefault="009F06E8" w:rsidP="00D637C5">
      <w:pPr>
        <w:ind w:left="-1418" w:right="-1272"/>
        <w:jc w:val="center"/>
        <w:rPr>
          <w:rFonts w:ascii="Arial" w:hAnsi="Arial" w:cs="Arial"/>
          <w:b/>
          <w:sz w:val="24"/>
          <w:szCs w:val="31"/>
        </w:rPr>
      </w:pPr>
      <w:r w:rsidRPr="00547274">
        <w:rPr>
          <w:rFonts w:ascii="Arial" w:hAnsi="Arial" w:cs="Arial"/>
          <w:b/>
          <w:sz w:val="24"/>
          <w:szCs w:val="31"/>
        </w:rPr>
        <w:t xml:space="preserve"> </w:t>
      </w:r>
    </w:p>
    <w:p w14:paraId="323C9D4E" w14:textId="38B35488" w:rsidR="009F06E8" w:rsidRPr="00547274" w:rsidRDefault="009F06E8" w:rsidP="00D637C5">
      <w:pPr>
        <w:ind w:left="-1418" w:right="-1272"/>
        <w:jc w:val="center"/>
        <w:rPr>
          <w:rFonts w:ascii="Arial" w:hAnsi="Arial" w:cs="Arial"/>
          <w:b/>
          <w:sz w:val="24"/>
          <w:szCs w:val="30"/>
        </w:rPr>
      </w:pPr>
      <w:r w:rsidRPr="00547274">
        <w:rPr>
          <w:rFonts w:ascii="Arial" w:hAnsi="Arial" w:cs="Arial"/>
          <w:b/>
          <w:sz w:val="24"/>
          <w:szCs w:val="30"/>
        </w:rPr>
        <w:t xml:space="preserve"> Your </w:t>
      </w:r>
      <w:r w:rsidR="00B51AF5" w:rsidRPr="00547274">
        <w:rPr>
          <w:rFonts w:ascii="Arial" w:hAnsi="Arial" w:cs="Arial"/>
          <w:b/>
          <w:sz w:val="24"/>
          <w:szCs w:val="30"/>
        </w:rPr>
        <w:t>c</w:t>
      </w:r>
      <w:r w:rsidRPr="00547274">
        <w:rPr>
          <w:rFonts w:ascii="Arial" w:hAnsi="Arial" w:cs="Arial"/>
          <w:b/>
          <w:sz w:val="24"/>
          <w:szCs w:val="30"/>
        </w:rPr>
        <w:t xml:space="preserve">hapter </w:t>
      </w:r>
      <w:r w:rsidR="00B51AF5" w:rsidRPr="00547274">
        <w:rPr>
          <w:rFonts w:ascii="Arial" w:hAnsi="Arial" w:cs="Arial"/>
          <w:b/>
          <w:sz w:val="24"/>
          <w:szCs w:val="30"/>
        </w:rPr>
        <w:t>e</w:t>
      </w:r>
      <w:r w:rsidRPr="00547274">
        <w:rPr>
          <w:rFonts w:ascii="Arial" w:hAnsi="Arial" w:cs="Arial"/>
          <w:b/>
          <w:sz w:val="24"/>
          <w:szCs w:val="30"/>
        </w:rPr>
        <w:t>xecutive looks forward to meeting you at the next chapter event!</w:t>
      </w:r>
    </w:p>
    <w:sectPr w:rsidR="009F06E8" w:rsidRPr="00547274" w:rsidSect="004D3113">
      <w:headerReference w:type="even" r:id="rId10"/>
      <w:headerReference w:type="default" r:id="rId11"/>
      <w:footerReference w:type="even" r:id="rId12"/>
      <w:footerReference w:type="default" r:id="rId13"/>
      <w:headerReference w:type="first" r:id="rId14"/>
      <w:footerReference w:type="first" r:id="rId15"/>
      <w:pgSz w:w="12240" w:h="15840"/>
      <w:pgMar w:top="2160" w:right="1440" w:bottom="720" w:left="1440" w:header="2347" w:footer="66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4AB299" w14:textId="77777777" w:rsidR="00AA45C2" w:rsidRDefault="00AA45C2" w:rsidP="00472A9D">
      <w:r>
        <w:separator/>
      </w:r>
    </w:p>
  </w:endnote>
  <w:endnote w:type="continuationSeparator" w:id="0">
    <w:p w14:paraId="00AE1C57" w14:textId="77777777" w:rsidR="00AA45C2" w:rsidRDefault="00AA45C2" w:rsidP="00472A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D6E10F" w14:textId="77777777" w:rsidR="00C41E7D" w:rsidRDefault="00C41E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D0358E" w14:textId="77777777" w:rsidR="00472A9D" w:rsidRDefault="00C31676" w:rsidP="00472A9D">
    <w:pPr>
      <w:pStyle w:val="Footer"/>
      <w:jc w:val="center"/>
    </w:pPr>
    <w:r>
      <w:rPr>
        <w:noProof/>
      </w:rPr>
      <w:drawing>
        <wp:inline distT="0" distB="0" distL="0" distR="0" wp14:anchorId="714FD12C" wp14:editId="1E186CEA">
          <wp:extent cx="2333625" cy="190500"/>
          <wp:effectExtent l="19050" t="0" r="9525" b="0"/>
          <wp:docPr id="1" name="Picture 1" descr="LetterheadTagline_B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etterheadTagline_BW.jpg"/>
                  <pic:cNvPicPr>
                    <a:picLocks noChangeAspect="1" noChangeArrowheads="1"/>
                  </pic:cNvPicPr>
                </pic:nvPicPr>
                <pic:blipFill>
                  <a:blip r:embed="rId1"/>
                  <a:srcRect/>
                  <a:stretch>
                    <a:fillRect/>
                  </a:stretch>
                </pic:blipFill>
                <pic:spPr bwMode="auto">
                  <a:xfrm>
                    <a:off x="0" y="0"/>
                    <a:ext cx="2333625" cy="190500"/>
                  </a:xfrm>
                  <a:prstGeom prst="rect">
                    <a:avLst/>
                  </a:prstGeom>
                  <a:noFill/>
                  <a:ln w="9525">
                    <a:noFill/>
                    <a:miter lim="800000"/>
                    <a:headEnd/>
                    <a:tailEnd/>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8968AA" w14:textId="77777777" w:rsidR="00C41E7D" w:rsidRDefault="00C41E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CAE290" w14:textId="77777777" w:rsidR="00AA45C2" w:rsidRDefault="00AA45C2" w:rsidP="00472A9D">
      <w:r>
        <w:separator/>
      </w:r>
    </w:p>
  </w:footnote>
  <w:footnote w:type="continuationSeparator" w:id="0">
    <w:p w14:paraId="4113A639" w14:textId="77777777" w:rsidR="00AA45C2" w:rsidRDefault="00AA45C2" w:rsidP="00472A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04120E" w14:textId="77777777" w:rsidR="00C41E7D" w:rsidRDefault="00C41E7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A5AB3A" w14:textId="705D4444" w:rsidR="00472A9D" w:rsidRPr="004D3113" w:rsidRDefault="00C31676">
    <w:pPr>
      <w:pStyle w:val="Header"/>
      <w:rPr>
        <w:rFonts w:ascii="Arial" w:hAnsi="Arial" w:cs="Arial"/>
        <w:b/>
        <w:sz w:val="20"/>
        <w:szCs w:val="20"/>
      </w:rPr>
    </w:pPr>
    <w:r w:rsidRPr="004D3113">
      <w:rPr>
        <w:rFonts w:ascii="Arial" w:hAnsi="Arial" w:cs="Arial"/>
        <w:b/>
        <w:noProof/>
        <w:sz w:val="20"/>
        <w:szCs w:val="20"/>
      </w:rPr>
      <w:drawing>
        <wp:anchor distT="0" distB="0" distL="114300" distR="114300" simplePos="0" relativeHeight="251657216" behindDoc="1" locked="0" layoutInCell="1" allowOverlap="1" wp14:anchorId="5153E157" wp14:editId="19F89A9A">
          <wp:simplePos x="0" y="0"/>
          <wp:positionH relativeFrom="column">
            <wp:posOffset>-495300</wp:posOffset>
          </wp:positionH>
          <wp:positionV relativeFrom="paragraph">
            <wp:posOffset>-1071245</wp:posOffset>
          </wp:positionV>
          <wp:extent cx="6915150" cy="876300"/>
          <wp:effectExtent l="19050" t="0" r="0" b="0"/>
          <wp:wrapNone/>
          <wp:docPr id="2" name="Picture 0" descr="Letterhead b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Letterhead bw.jpg"/>
                  <pic:cNvPicPr>
                    <a:picLocks noChangeAspect="1" noChangeArrowheads="1"/>
                  </pic:cNvPicPr>
                </pic:nvPicPr>
                <pic:blipFill>
                  <a:blip r:embed="rId1"/>
                  <a:srcRect/>
                  <a:stretch>
                    <a:fillRect/>
                  </a:stretch>
                </pic:blipFill>
                <pic:spPr bwMode="auto">
                  <a:xfrm>
                    <a:off x="0" y="0"/>
                    <a:ext cx="6915150" cy="876300"/>
                  </a:xfrm>
                  <a:prstGeom prst="rect">
                    <a:avLst/>
                  </a:prstGeom>
                  <a:noFill/>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9EA358" w14:textId="77777777" w:rsidR="00C41E7D" w:rsidRDefault="00C41E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3F1C7F"/>
    <w:multiLevelType w:val="hybridMultilevel"/>
    <w:tmpl w:val="BA723F8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35E55C59"/>
    <w:multiLevelType w:val="hybridMultilevel"/>
    <w:tmpl w:val="C096C3D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ysrQwtDAzMjEysbRU0lEKTi0uzszPAykwrAUAt5ofgCwAAAA="/>
  </w:docVars>
  <w:rsids>
    <w:rsidRoot w:val="00156DE9"/>
    <w:rsid w:val="00000724"/>
    <w:rsid w:val="000018BB"/>
    <w:rsid w:val="0000480D"/>
    <w:rsid w:val="00005F7D"/>
    <w:rsid w:val="00010715"/>
    <w:rsid w:val="000114D6"/>
    <w:rsid w:val="00027921"/>
    <w:rsid w:val="00030922"/>
    <w:rsid w:val="00032C6E"/>
    <w:rsid w:val="00037096"/>
    <w:rsid w:val="0004021B"/>
    <w:rsid w:val="00040FFE"/>
    <w:rsid w:val="00070E17"/>
    <w:rsid w:val="00072549"/>
    <w:rsid w:val="00072FD6"/>
    <w:rsid w:val="00086A4A"/>
    <w:rsid w:val="00094C08"/>
    <w:rsid w:val="00097FAA"/>
    <w:rsid w:val="000A23B3"/>
    <w:rsid w:val="000A277A"/>
    <w:rsid w:val="000A2DE6"/>
    <w:rsid w:val="000A62D9"/>
    <w:rsid w:val="000B2269"/>
    <w:rsid w:val="000B2D21"/>
    <w:rsid w:val="000C76F6"/>
    <w:rsid w:val="000D1431"/>
    <w:rsid w:val="000D3A85"/>
    <w:rsid w:val="000D460B"/>
    <w:rsid w:val="000D5F39"/>
    <w:rsid w:val="000D602E"/>
    <w:rsid w:val="000E0D99"/>
    <w:rsid w:val="000F0F86"/>
    <w:rsid w:val="000F2918"/>
    <w:rsid w:val="00100047"/>
    <w:rsid w:val="001004BD"/>
    <w:rsid w:val="001064B5"/>
    <w:rsid w:val="00111DE4"/>
    <w:rsid w:val="00113879"/>
    <w:rsid w:val="00114438"/>
    <w:rsid w:val="00121A45"/>
    <w:rsid w:val="001265EC"/>
    <w:rsid w:val="001313D6"/>
    <w:rsid w:val="00132758"/>
    <w:rsid w:val="001337AD"/>
    <w:rsid w:val="0014030D"/>
    <w:rsid w:val="00143B07"/>
    <w:rsid w:val="00151442"/>
    <w:rsid w:val="00156DE9"/>
    <w:rsid w:val="00172A52"/>
    <w:rsid w:val="00174243"/>
    <w:rsid w:val="00175B75"/>
    <w:rsid w:val="001829D0"/>
    <w:rsid w:val="00184733"/>
    <w:rsid w:val="00185B0C"/>
    <w:rsid w:val="00191779"/>
    <w:rsid w:val="0019679E"/>
    <w:rsid w:val="001A0FB3"/>
    <w:rsid w:val="001A172E"/>
    <w:rsid w:val="001A71A9"/>
    <w:rsid w:val="001B33E8"/>
    <w:rsid w:val="001C152B"/>
    <w:rsid w:val="001C20C3"/>
    <w:rsid w:val="001C7679"/>
    <w:rsid w:val="001D2FF7"/>
    <w:rsid w:val="001D448E"/>
    <w:rsid w:val="001D7298"/>
    <w:rsid w:val="001E10A0"/>
    <w:rsid w:val="001E35A8"/>
    <w:rsid w:val="001E6A97"/>
    <w:rsid w:val="001F69AC"/>
    <w:rsid w:val="001F7CBC"/>
    <w:rsid w:val="0020468F"/>
    <w:rsid w:val="00206CFF"/>
    <w:rsid w:val="002133D9"/>
    <w:rsid w:val="00217560"/>
    <w:rsid w:val="00226C41"/>
    <w:rsid w:val="002320D8"/>
    <w:rsid w:val="00232A82"/>
    <w:rsid w:val="00245173"/>
    <w:rsid w:val="00251335"/>
    <w:rsid w:val="00253BC4"/>
    <w:rsid w:val="0026104E"/>
    <w:rsid w:val="00262720"/>
    <w:rsid w:val="002660FF"/>
    <w:rsid w:val="002707C5"/>
    <w:rsid w:val="00271C64"/>
    <w:rsid w:val="00274226"/>
    <w:rsid w:val="00283F72"/>
    <w:rsid w:val="002843E7"/>
    <w:rsid w:val="00284554"/>
    <w:rsid w:val="00284AEE"/>
    <w:rsid w:val="00285954"/>
    <w:rsid w:val="0029162C"/>
    <w:rsid w:val="002941B6"/>
    <w:rsid w:val="0029580B"/>
    <w:rsid w:val="00296581"/>
    <w:rsid w:val="00297231"/>
    <w:rsid w:val="002A1CAF"/>
    <w:rsid w:val="002A5F26"/>
    <w:rsid w:val="002A7461"/>
    <w:rsid w:val="002B072B"/>
    <w:rsid w:val="002B2C3B"/>
    <w:rsid w:val="002B4690"/>
    <w:rsid w:val="002B4795"/>
    <w:rsid w:val="002B4952"/>
    <w:rsid w:val="002B4C4C"/>
    <w:rsid w:val="002D0BD6"/>
    <w:rsid w:val="002E1CEA"/>
    <w:rsid w:val="002F0486"/>
    <w:rsid w:val="002F522F"/>
    <w:rsid w:val="002F7FF5"/>
    <w:rsid w:val="00303693"/>
    <w:rsid w:val="00304885"/>
    <w:rsid w:val="003117AA"/>
    <w:rsid w:val="00323B25"/>
    <w:rsid w:val="00324F89"/>
    <w:rsid w:val="0032615D"/>
    <w:rsid w:val="003303D2"/>
    <w:rsid w:val="00332010"/>
    <w:rsid w:val="00334AB6"/>
    <w:rsid w:val="00334BD1"/>
    <w:rsid w:val="003359BA"/>
    <w:rsid w:val="003547CA"/>
    <w:rsid w:val="00363369"/>
    <w:rsid w:val="00367340"/>
    <w:rsid w:val="003719E2"/>
    <w:rsid w:val="00373C45"/>
    <w:rsid w:val="0038442E"/>
    <w:rsid w:val="00395B72"/>
    <w:rsid w:val="003975E9"/>
    <w:rsid w:val="003A4492"/>
    <w:rsid w:val="003A6B3E"/>
    <w:rsid w:val="003B2A16"/>
    <w:rsid w:val="003B52BB"/>
    <w:rsid w:val="003C089B"/>
    <w:rsid w:val="003C3E22"/>
    <w:rsid w:val="003C6DBA"/>
    <w:rsid w:val="003D1D26"/>
    <w:rsid w:val="003D1DDD"/>
    <w:rsid w:val="003D28C8"/>
    <w:rsid w:val="003D4F47"/>
    <w:rsid w:val="003E2084"/>
    <w:rsid w:val="003E58C2"/>
    <w:rsid w:val="003E741E"/>
    <w:rsid w:val="003F106B"/>
    <w:rsid w:val="003F31B2"/>
    <w:rsid w:val="00400F30"/>
    <w:rsid w:val="004015AB"/>
    <w:rsid w:val="00412504"/>
    <w:rsid w:val="00414D50"/>
    <w:rsid w:val="0041558F"/>
    <w:rsid w:val="00420813"/>
    <w:rsid w:val="00421330"/>
    <w:rsid w:val="0042267A"/>
    <w:rsid w:val="00427D71"/>
    <w:rsid w:val="004338F9"/>
    <w:rsid w:val="00442481"/>
    <w:rsid w:val="00446B44"/>
    <w:rsid w:val="0045194B"/>
    <w:rsid w:val="0045257E"/>
    <w:rsid w:val="0045521B"/>
    <w:rsid w:val="00456007"/>
    <w:rsid w:val="004629FD"/>
    <w:rsid w:val="00466DD2"/>
    <w:rsid w:val="00472A9D"/>
    <w:rsid w:val="00473BF9"/>
    <w:rsid w:val="004758B7"/>
    <w:rsid w:val="004778DF"/>
    <w:rsid w:val="0048068C"/>
    <w:rsid w:val="0049779F"/>
    <w:rsid w:val="004A5173"/>
    <w:rsid w:val="004B4C60"/>
    <w:rsid w:val="004B50C5"/>
    <w:rsid w:val="004B62B8"/>
    <w:rsid w:val="004C04C8"/>
    <w:rsid w:val="004D2DDD"/>
    <w:rsid w:val="004D3113"/>
    <w:rsid w:val="004D7C14"/>
    <w:rsid w:val="004D7D0E"/>
    <w:rsid w:val="004E4698"/>
    <w:rsid w:val="004E49C8"/>
    <w:rsid w:val="004E55D6"/>
    <w:rsid w:val="004E5AA2"/>
    <w:rsid w:val="004F10F0"/>
    <w:rsid w:val="004F38FF"/>
    <w:rsid w:val="004F4646"/>
    <w:rsid w:val="004F524B"/>
    <w:rsid w:val="005004D3"/>
    <w:rsid w:val="00501FD4"/>
    <w:rsid w:val="00510F42"/>
    <w:rsid w:val="0051191D"/>
    <w:rsid w:val="00513BDE"/>
    <w:rsid w:val="0051410E"/>
    <w:rsid w:val="00514A21"/>
    <w:rsid w:val="0052440E"/>
    <w:rsid w:val="00526DCA"/>
    <w:rsid w:val="00535774"/>
    <w:rsid w:val="00537791"/>
    <w:rsid w:val="00541289"/>
    <w:rsid w:val="005422D8"/>
    <w:rsid w:val="00547274"/>
    <w:rsid w:val="00551AFE"/>
    <w:rsid w:val="00553FAA"/>
    <w:rsid w:val="00555157"/>
    <w:rsid w:val="0056048B"/>
    <w:rsid w:val="005627EA"/>
    <w:rsid w:val="0058282E"/>
    <w:rsid w:val="005860A2"/>
    <w:rsid w:val="0058723D"/>
    <w:rsid w:val="00590C63"/>
    <w:rsid w:val="00593530"/>
    <w:rsid w:val="00595B20"/>
    <w:rsid w:val="00595DFB"/>
    <w:rsid w:val="00596923"/>
    <w:rsid w:val="00597E14"/>
    <w:rsid w:val="005A2B4B"/>
    <w:rsid w:val="005A4D6D"/>
    <w:rsid w:val="005A6486"/>
    <w:rsid w:val="005A725A"/>
    <w:rsid w:val="005B178A"/>
    <w:rsid w:val="005B1CC8"/>
    <w:rsid w:val="005B4625"/>
    <w:rsid w:val="005B63D2"/>
    <w:rsid w:val="005C1DBA"/>
    <w:rsid w:val="005C5FF5"/>
    <w:rsid w:val="005D1A53"/>
    <w:rsid w:val="005D1FC3"/>
    <w:rsid w:val="005D2362"/>
    <w:rsid w:val="005D33C0"/>
    <w:rsid w:val="005D406D"/>
    <w:rsid w:val="005E4ED6"/>
    <w:rsid w:val="005F466A"/>
    <w:rsid w:val="005F4BBD"/>
    <w:rsid w:val="00600402"/>
    <w:rsid w:val="00600878"/>
    <w:rsid w:val="00614F77"/>
    <w:rsid w:val="00617772"/>
    <w:rsid w:val="00621D9E"/>
    <w:rsid w:val="00623DD4"/>
    <w:rsid w:val="00624790"/>
    <w:rsid w:val="006278EC"/>
    <w:rsid w:val="00632E88"/>
    <w:rsid w:val="006330B0"/>
    <w:rsid w:val="006333CC"/>
    <w:rsid w:val="00634076"/>
    <w:rsid w:val="00635371"/>
    <w:rsid w:val="0064013F"/>
    <w:rsid w:val="00642A6B"/>
    <w:rsid w:val="00644ACD"/>
    <w:rsid w:val="006519CA"/>
    <w:rsid w:val="00652AC4"/>
    <w:rsid w:val="00661D2D"/>
    <w:rsid w:val="006633EC"/>
    <w:rsid w:val="006677B9"/>
    <w:rsid w:val="006764BE"/>
    <w:rsid w:val="006801C5"/>
    <w:rsid w:val="00684073"/>
    <w:rsid w:val="0068470B"/>
    <w:rsid w:val="006858DD"/>
    <w:rsid w:val="00685A96"/>
    <w:rsid w:val="00690DF6"/>
    <w:rsid w:val="006935F0"/>
    <w:rsid w:val="00693824"/>
    <w:rsid w:val="00696F94"/>
    <w:rsid w:val="00697D94"/>
    <w:rsid w:val="006A0A23"/>
    <w:rsid w:val="006A1088"/>
    <w:rsid w:val="006A3D06"/>
    <w:rsid w:val="006A5174"/>
    <w:rsid w:val="006B1175"/>
    <w:rsid w:val="006B4163"/>
    <w:rsid w:val="006B6686"/>
    <w:rsid w:val="006C0D9E"/>
    <w:rsid w:val="006D3AC8"/>
    <w:rsid w:val="006D66DB"/>
    <w:rsid w:val="006E104F"/>
    <w:rsid w:val="006E1190"/>
    <w:rsid w:val="006E1546"/>
    <w:rsid w:val="006E3F24"/>
    <w:rsid w:val="00702F8F"/>
    <w:rsid w:val="0071031F"/>
    <w:rsid w:val="00710BC7"/>
    <w:rsid w:val="00712D67"/>
    <w:rsid w:val="00720DC0"/>
    <w:rsid w:val="0072258A"/>
    <w:rsid w:val="00722F3F"/>
    <w:rsid w:val="007301EA"/>
    <w:rsid w:val="0073041D"/>
    <w:rsid w:val="00731167"/>
    <w:rsid w:val="0073703B"/>
    <w:rsid w:val="00740A60"/>
    <w:rsid w:val="007463E1"/>
    <w:rsid w:val="00753E9A"/>
    <w:rsid w:val="00763249"/>
    <w:rsid w:val="00771D2C"/>
    <w:rsid w:val="00772AD0"/>
    <w:rsid w:val="00773122"/>
    <w:rsid w:val="0077556F"/>
    <w:rsid w:val="00791342"/>
    <w:rsid w:val="00793586"/>
    <w:rsid w:val="00794C67"/>
    <w:rsid w:val="007B4215"/>
    <w:rsid w:val="007C6208"/>
    <w:rsid w:val="007C6D34"/>
    <w:rsid w:val="007C7CF2"/>
    <w:rsid w:val="007C7D89"/>
    <w:rsid w:val="007D41E6"/>
    <w:rsid w:val="007D5328"/>
    <w:rsid w:val="007D5E3B"/>
    <w:rsid w:val="007E446B"/>
    <w:rsid w:val="007E59CA"/>
    <w:rsid w:val="007E5CF1"/>
    <w:rsid w:val="007E6924"/>
    <w:rsid w:val="007F0661"/>
    <w:rsid w:val="007F0BE0"/>
    <w:rsid w:val="007F446A"/>
    <w:rsid w:val="007F7FFE"/>
    <w:rsid w:val="00801287"/>
    <w:rsid w:val="00804031"/>
    <w:rsid w:val="00816E2A"/>
    <w:rsid w:val="00824F51"/>
    <w:rsid w:val="00831673"/>
    <w:rsid w:val="00834CF7"/>
    <w:rsid w:val="00844428"/>
    <w:rsid w:val="00846B86"/>
    <w:rsid w:val="00847D98"/>
    <w:rsid w:val="008505B0"/>
    <w:rsid w:val="00874CF2"/>
    <w:rsid w:val="00875F97"/>
    <w:rsid w:val="008816D7"/>
    <w:rsid w:val="008835C9"/>
    <w:rsid w:val="00883BFB"/>
    <w:rsid w:val="00885175"/>
    <w:rsid w:val="008A4033"/>
    <w:rsid w:val="008A4FB0"/>
    <w:rsid w:val="008B1096"/>
    <w:rsid w:val="008B18F6"/>
    <w:rsid w:val="008B2232"/>
    <w:rsid w:val="008B2BA1"/>
    <w:rsid w:val="008C4F41"/>
    <w:rsid w:val="008D0211"/>
    <w:rsid w:val="008D155D"/>
    <w:rsid w:val="008D4C79"/>
    <w:rsid w:val="008D5A88"/>
    <w:rsid w:val="008E0838"/>
    <w:rsid w:val="008E12FE"/>
    <w:rsid w:val="008E2022"/>
    <w:rsid w:val="008E589C"/>
    <w:rsid w:val="008E781B"/>
    <w:rsid w:val="008F1E91"/>
    <w:rsid w:val="008F37F9"/>
    <w:rsid w:val="008F45AA"/>
    <w:rsid w:val="00904955"/>
    <w:rsid w:val="009130B3"/>
    <w:rsid w:val="00916B80"/>
    <w:rsid w:val="00917EA3"/>
    <w:rsid w:val="00921391"/>
    <w:rsid w:val="009228B8"/>
    <w:rsid w:val="009237B2"/>
    <w:rsid w:val="00926572"/>
    <w:rsid w:val="00935E13"/>
    <w:rsid w:val="009412FB"/>
    <w:rsid w:val="00953102"/>
    <w:rsid w:val="00953FE2"/>
    <w:rsid w:val="00954621"/>
    <w:rsid w:val="00954991"/>
    <w:rsid w:val="0095693B"/>
    <w:rsid w:val="009579BB"/>
    <w:rsid w:val="00963E39"/>
    <w:rsid w:val="009649FA"/>
    <w:rsid w:val="00965E95"/>
    <w:rsid w:val="0096635C"/>
    <w:rsid w:val="009745D4"/>
    <w:rsid w:val="00974B2C"/>
    <w:rsid w:val="009755DC"/>
    <w:rsid w:val="00975CB2"/>
    <w:rsid w:val="009769ED"/>
    <w:rsid w:val="0097730F"/>
    <w:rsid w:val="00981F0D"/>
    <w:rsid w:val="00982412"/>
    <w:rsid w:val="00986758"/>
    <w:rsid w:val="00992B2D"/>
    <w:rsid w:val="00992B9B"/>
    <w:rsid w:val="009960DA"/>
    <w:rsid w:val="00996B6D"/>
    <w:rsid w:val="00996EFE"/>
    <w:rsid w:val="009A16E7"/>
    <w:rsid w:val="009A4E3A"/>
    <w:rsid w:val="009B2C79"/>
    <w:rsid w:val="009B7D54"/>
    <w:rsid w:val="009C24A4"/>
    <w:rsid w:val="009C4C42"/>
    <w:rsid w:val="009C616C"/>
    <w:rsid w:val="009C744A"/>
    <w:rsid w:val="009D27CB"/>
    <w:rsid w:val="009D3904"/>
    <w:rsid w:val="009D7FE4"/>
    <w:rsid w:val="009E5851"/>
    <w:rsid w:val="009F06E8"/>
    <w:rsid w:val="009F1062"/>
    <w:rsid w:val="009F58DD"/>
    <w:rsid w:val="00A00A39"/>
    <w:rsid w:val="00A041A8"/>
    <w:rsid w:val="00A04505"/>
    <w:rsid w:val="00A16026"/>
    <w:rsid w:val="00A1772B"/>
    <w:rsid w:val="00A27149"/>
    <w:rsid w:val="00A3201D"/>
    <w:rsid w:val="00A33BA2"/>
    <w:rsid w:val="00A362AA"/>
    <w:rsid w:val="00A372FD"/>
    <w:rsid w:val="00A41AF4"/>
    <w:rsid w:val="00A44734"/>
    <w:rsid w:val="00A46104"/>
    <w:rsid w:val="00A47121"/>
    <w:rsid w:val="00A50B86"/>
    <w:rsid w:val="00A51C56"/>
    <w:rsid w:val="00A51D33"/>
    <w:rsid w:val="00A55449"/>
    <w:rsid w:val="00A55632"/>
    <w:rsid w:val="00A67A20"/>
    <w:rsid w:val="00A704B4"/>
    <w:rsid w:val="00A7675C"/>
    <w:rsid w:val="00A90C40"/>
    <w:rsid w:val="00A91433"/>
    <w:rsid w:val="00A92A57"/>
    <w:rsid w:val="00A9652E"/>
    <w:rsid w:val="00A97E09"/>
    <w:rsid w:val="00AA0E73"/>
    <w:rsid w:val="00AA16A9"/>
    <w:rsid w:val="00AA1C93"/>
    <w:rsid w:val="00AA294F"/>
    <w:rsid w:val="00AA45C2"/>
    <w:rsid w:val="00AA4DA2"/>
    <w:rsid w:val="00AA5D63"/>
    <w:rsid w:val="00AA6DF5"/>
    <w:rsid w:val="00AC3ADB"/>
    <w:rsid w:val="00AC73A7"/>
    <w:rsid w:val="00AD5A6D"/>
    <w:rsid w:val="00AD6E97"/>
    <w:rsid w:val="00AD740A"/>
    <w:rsid w:val="00AE184F"/>
    <w:rsid w:val="00AE40B1"/>
    <w:rsid w:val="00AF0F51"/>
    <w:rsid w:val="00AF4AC0"/>
    <w:rsid w:val="00AF7896"/>
    <w:rsid w:val="00B01688"/>
    <w:rsid w:val="00B04E6D"/>
    <w:rsid w:val="00B1074D"/>
    <w:rsid w:val="00B12C20"/>
    <w:rsid w:val="00B17C15"/>
    <w:rsid w:val="00B21BF4"/>
    <w:rsid w:val="00B27B4F"/>
    <w:rsid w:val="00B3103A"/>
    <w:rsid w:val="00B411C5"/>
    <w:rsid w:val="00B447E8"/>
    <w:rsid w:val="00B45C99"/>
    <w:rsid w:val="00B5083E"/>
    <w:rsid w:val="00B51243"/>
    <w:rsid w:val="00B51AF5"/>
    <w:rsid w:val="00B53175"/>
    <w:rsid w:val="00B56332"/>
    <w:rsid w:val="00B57113"/>
    <w:rsid w:val="00B648B7"/>
    <w:rsid w:val="00B6659C"/>
    <w:rsid w:val="00B73FA9"/>
    <w:rsid w:val="00B75868"/>
    <w:rsid w:val="00B7694F"/>
    <w:rsid w:val="00B8054F"/>
    <w:rsid w:val="00B80CC8"/>
    <w:rsid w:val="00B87E12"/>
    <w:rsid w:val="00B87EE2"/>
    <w:rsid w:val="00B92B1E"/>
    <w:rsid w:val="00B96528"/>
    <w:rsid w:val="00BA084E"/>
    <w:rsid w:val="00BA11A7"/>
    <w:rsid w:val="00BA3228"/>
    <w:rsid w:val="00BA34FE"/>
    <w:rsid w:val="00BA4FB3"/>
    <w:rsid w:val="00BA74FC"/>
    <w:rsid w:val="00BB028C"/>
    <w:rsid w:val="00BB2C92"/>
    <w:rsid w:val="00BB30FE"/>
    <w:rsid w:val="00BB340B"/>
    <w:rsid w:val="00BB4274"/>
    <w:rsid w:val="00BC1357"/>
    <w:rsid w:val="00BC5592"/>
    <w:rsid w:val="00BD0669"/>
    <w:rsid w:val="00BD2ACC"/>
    <w:rsid w:val="00BF4E19"/>
    <w:rsid w:val="00BF6423"/>
    <w:rsid w:val="00BF726C"/>
    <w:rsid w:val="00C0365F"/>
    <w:rsid w:val="00C042AB"/>
    <w:rsid w:val="00C044AC"/>
    <w:rsid w:val="00C052F5"/>
    <w:rsid w:val="00C10E41"/>
    <w:rsid w:val="00C112AA"/>
    <w:rsid w:val="00C12A61"/>
    <w:rsid w:val="00C12D23"/>
    <w:rsid w:val="00C13E5E"/>
    <w:rsid w:val="00C172AD"/>
    <w:rsid w:val="00C2379C"/>
    <w:rsid w:val="00C23A35"/>
    <w:rsid w:val="00C273FF"/>
    <w:rsid w:val="00C31676"/>
    <w:rsid w:val="00C362B7"/>
    <w:rsid w:val="00C41E7D"/>
    <w:rsid w:val="00C4411A"/>
    <w:rsid w:val="00C44298"/>
    <w:rsid w:val="00C454C0"/>
    <w:rsid w:val="00C45EF6"/>
    <w:rsid w:val="00C50252"/>
    <w:rsid w:val="00C76EE3"/>
    <w:rsid w:val="00C80FAF"/>
    <w:rsid w:val="00C824AB"/>
    <w:rsid w:val="00C8664B"/>
    <w:rsid w:val="00C93132"/>
    <w:rsid w:val="00CA1C73"/>
    <w:rsid w:val="00CA4F92"/>
    <w:rsid w:val="00CB1917"/>
    <w:rsid w:val="00CB6262"/>
    <w:rsid w:val="00CC539E"/>
    <w:rsid w:val="00CC5445"/>
    <w:rsid w:val="00CC5DD5"/>
    <w:rsid w:val="00CC630D"/>
    <w:rsid w:val="00CD5C47"/>
    <w:rsid w:val="00CF3F51"/>
    <w:rsid w:val="00CF7AD4"/>
    <w:rsid w:val="00D00B55"/>
    <w:rsid w:val="00D22ACE"/>
    <w:rsid w:val="00D350E3"/>
    <w:rsid w:val="00D357DF"/>
    <w:rsid w:val="00D40174"/>
    <w:rsid w:val="00D42FEE"/>
    <w:rsid w:val="00D44687"/>
    <w:rsid w:val="00D462C9"/>
    <w:rsid w:val="00D514DB"/>
    <w:rsid w:val="00D558C0"/>
    <w:rsid w:val="00D62FAE"/>
    <w:rsid w:val="00D637C5"/>
    <w:rsid w:val="00D67D6A"/>
    <w:rsid w:val="00D76069"/>
    <w:rsid w:val="00D84E39"/>
    <w:rsid w:val="00D855B9"/>
    <w:rsid w:val="00DB6649"/>
    <w:rsid w:val="00DC0075"/>
    <w:rsid w:val="00DC5F07"/>
    <w:rsid w:val="00DD0FA6"/>
    <w:rsid w:val="00DD1186"/>
    <w:rsid w:val="00DD72B8"/>
    <w:rsid w:val="00E0485C"/>
    <w:rsid w:val="00E04982"/>
    <w:rsid w:val="00E17B59"/>
    <w:rsid w:val="00E26819"/>
    <w:rsid w:val="00E344D4"/>
    <w:rsid w:val="00E40561"/>
    <w:rsid w:val="00E412A7"/>
    <w:rsid w:val="00E45E9A"/>
    <w:rsid w:val="00E51A47"/>
    <w:rsid w:val="00E550B6"/>
    <w:rsid w:val="00E579C7"/>
    <w:rsid w:val="00E6779C"/>
    <w:rsid w:val="00E7103C"/>
    <w:rsid w:val="00E74703"/>
    <w:rsid w:val="00E76EB4"/>
    <w:rsid w:val="00E81238"/>
    <w:rsid w:val="00E84C9E"/>
    <w:rsid w:val="00E92CE8"/>
    <w:rsid w:val="00E97E9E"/>
    <w:rsid w:val="00EA187F"/>
    <w:rsid w:val="00EA3D2C"/>
    <w:rsid w:val="00EA6958"/>
    <w:rsid w:val="00EB07D3"/>
    <w:rsid w:val="00EB0FF0"/>
    <w:rsid w:val="00EB7D78"/>
    <w:rsid w:val="00EB7DD5"/>
    <w:rsid w:val="00EC0E32"/>
    <w:rsid w:val="00EC65F4"/>
    <w:rsid w:val="00EC6678"/>
    <w:rsid w:val="00EC7D14"/>
    <w:rsid w:val="00EE1F83"/>
    <w:rsid w:val="00F00DFB"/>
    <w:rsid w:val="00F15C02"/>
    <w:rsid w:val="00F2355B"/>
    <w:rsid w:val="00F325F1"/>
    <w:rsid w:val="00F403F4"/>
    <w:rsid w:val="00F4126D"/>
    <w:rsid w:val="00F41A3A"/>
    <w:rsid w:val="00F41C6F"/>
    <w:rsid w:val="00F41D07"/>
    <w:rsid w:val="00F525AF"/>
    <w:rsid w:val="00F559C8"/>
    <w:rsid w:val="00F62DEB"/>
    <w:rsid w:val="00F66D55"/>
    <w:rsid w:val="00F678FB"/>
    <w:rsid w:val="00F72A4B"/>
    <w:rsid w:val="00F77844"/>
    <w:rsid w:val="00F82E64"/>
    <w:rsid w:val="00F84014"/>
    <w:rsid w:val="00F84026"/>
    <w:rsid w:val="00F86A42"/>
    <w:rsid w:val="00F90E9E"/>
    <w:rsid w:val="00F9245D"/>
    <w:rsid w:val="00FA2177"/>
    <w:rsid w:val="00FA482E"/>
    <w:rsid w:val="00FA49F6"/>
    <w:rsid w:val="00FA4AFF"/>
    <w:rsid w:val="00FB37E8"/>
    <w:rsid w:val="00FB4615"/>
    <w:rsid w:val="00FB5535"/>
    <w:rsid w:val="00FB5982"/>
    <w:rsid w:val="00FC676F"/>
    <w:rsid w:val="00FC69CA"/>
    <w:rsid w:val="00FD4E58"/>
    <w:rsid w:val="00FD701A"/>
    <w:rsid w:val="00FE1292"/>
    <w:rsid w:val="00FE33FD"/>
    <w:rsid w:val="00FE346A"/>
    <w:rsid w:val="00FE42B8"/>
    <w:rsid w:val="00FE536C"/>
    <w:rsid w:val="00FE707B"/>
    <w:rsid w:val="00FE721C"/>
    <w:rsid w:val="00FE72C6"/>
    <w:rsid w:val="00FF08CF"/>
    <w:rsid w:val="00FF374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E86F9B"/>
  <w15:docId w15:val="{E91660E7-8C7D-4A90-BD65-3ADCD0CF10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31676"/>
    <w:rPr>
      <w:rFonts w:ascii="Century Schoolbook" w:eastAsia="Times New Roman" w:hAnsi="Century Schoolbook"/>
      <w:spacing w:val="10"/>
      <w:sz w:val="22"/>
    </w:rPr>
  </w:style>
  <w:style w:type="paragraph" w:styleId="Heading1">
    <w:name w:val="heading 1"/>
    <w:basedOn w:val="Normal"/>
    <w:next w:val="Normal"/>
    <w:link w:val="Heading1Char"/>
    <w:qFormat/>
    <w:rsid w:val="00C31676"/>
    <w:pPr>
      <w:keepNext/>
      <w:outlineLvl w:val="0"/>
    </w:pPr>
    <w:rPr>
      <w:rFonts w:ascii="Times New Roman" w:hAnsi="Times New Roman"/>
      <w:b/>
      <w:spacing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72A9D"/>
    <w:rPr>
      <w:rFonts w:ascii="Tahoma" w:eastAsia="Calibri" w:hAnsi="Tahoma" w:cs="Tahoma"/>
      <w:spacing w:val="0"/>
      <w:sz w:val="16"/>
      <w:szCs w:val="16"/>
    </w:rPr>
  </w:style>
  <w:style w:type="character" w:customStyle="1" w:styleId="BalloonTextChar">
    <w:name w:val="Balloon Text Char"/>
    <w:basedOn w:val="DefaultParagraphFont"/>
    <w:link w:val="BalloonText"/>
    <w:uiPriority w:val="99"/>
    <w:semiHidden/>
    <w:rsid w:val="00472A9D"/>
    <w:rPr>
      <w:rFonts w:ascii="Tahoma" w:hAnsi="Tahoma" w:cs="Tahoma"/>
      <w:sz w:val="16"/>
      <w:szCs w:val="16"/>
    </w:rPr>
  </w:style>
  <w:style w:type="paragraph" w:styleId="Header">
    <w:name w:val="header"/>
    <w:basedOn w:val="Normal"/>
    <w:link w:val="HeaderChar"/>
    <w:uiPriority w:val="99"/>
    <w:unhideWhenUsed/>
    <w:rsid w:val="00472A9D"/>
    <w:pPr>
      <w:tabs>
        <w:tab w:val="center" w:pos="4680"/>
        <w:tab w:val="right" w:pos="9360"/>
      </w:tabs>
    </w:pPr>
    <w:rPr>
      <w:rFonts w:ascii="Calibri" w:eastAsia="Calibri" w:hAnsi="Calibri"/>
      <w:spacing w:val="0"/>
      <w:szCs w:val="22"/>
    </w:rPr>
  </w:style>
  <w:style w:type="character" w:customStyle="1" w:styleId="HeaderChar">
    <w:name w:val="Header Char"/>
    <w:basedOn w:val="DefaultParagraphFont"/>
    <w:link w:val="Header"/>
    <w:uiPriority w:val="99"/>
    <w:rsid w:val="00472A9D"/>
  </w:style>
  <w:style w:type="paragraph" w:styleId="Footer">
    <w:name w:val="footer"/>
    <w:basedOn w:val="Normal"/>
    <w:link w:val="FooterChar"/>
    <w:uiPriority w:val="99"/>
    <w:unhideWhenUsed/>
    <w:rsid w:val="00472A9D"/>
    <w:pPr>
      <w:tabs>
        <w:tab w:val="center" w:pos="4680"/>
        <w:tab w:val="right" w:pos="9360"/>
      </w:tabs>
    </w:pPr>
    <w:rPr>
      <w:rFonts w:ascii="Calibri" w:eastAsia="Calibri" w:hAnsi="Calibri"/>
      <w:spacing w:val="0"/>
      <w:szCs w:val="22"/>
    </w:rPr>
  </w:style>
  <w:style w:type="character" w:customStyle="1" w:styleId="FooterChar">
    <w:name w:val="Footer Char"/>
    <w:basedOn w:val="DefaultParagraphFont"/>
    <w:link w:val="Footer"/>
    <w:uiPriority w:val="99"/>
    <w:rsid w:val="00472A9D"/>
  </w:style>
  <w:style w:type="character" w:customStyle="1" w:styleId="Heading1Char">
    <w:name w:val="Heading 1 Char"/>
    <w:basedOn w:val="DefaultParagraphFont"/>
    <w:link w:val="Heading1"/>
    <w:rsid w:val="00C31676"/>
    <w:rPr>
      <w:rFonts w:ascii="Times New Roman" w:eastAsia="Times New Roman" w:hAnsi="Times New Roman"/>
      <w:b/>
      <w:sz w:val="22"/>
    </w:rPr>
  </w:style>
  <w:style w:type="character" w:styleId="Hyperlink">
    <w:name w:val="Hyperlink"/>
    <w:basedOn w:val="DefaultParagraphFont"/>
    <w:rsid w:val="00C31676"/>
    <w:rPr>
      <w:color w:val="0000FF"/>
      <w:u w:val="single"/>
    </w:rPr>
  </w:style>
  <w:style w:type="paragraph" w:styleId="Caption">
    <w:name w:val="caption"/>
    <w:basedOn w:val="Normal"/>
    <w:next w:val="Normal"/>
    <w:semiHidden/>
    <w:unhideWhenUsed/>
    <w:qFormat/>
    <w:rsid w:val="004D3113"/>
    <w:pPr>
      <w:jc w:val="right"/>
    </w:pPr>
    <w:rPr>
      <w:rFonts w:ascii="Bookman Old Style" w:hAnsi="Bookman Old Style"/>
      <w:b/>
      <w:sz w:val="20"/>
    </w:rPr>
  </w:style>
  <w:style w:type="paragraph" w:styleId="BodyText">
    <w:name w:val="Body Text"/>
    <w:basedOn w:val="Normal"/>
    <w:link w:val="BodyTextChar"/>
    <w:unhideWhenUsed/>
    <w:rsid w:val="004D3113"/>
    <w:pPr>
      <w:jc w:val="both"/>
    </w:pPr>
    <w:rPr>
      <w:rFonts w:ascii="Bookman Old Style" w:hAnsi="Bookman Old Style"/>
      <w:sz w:val="20"/>
    </w:rPr>
  </w:style>
  <w:style w:type="character" w:customStyle="1" w:styleId="BodyTextChar">
    <w:name w:val="Body Text Char"/>
    <w:basedOn w:val="DefaultParagraphFont"/>
    <w:link w:val="BodyText"/>
    <w:rsid w:val="004D3113"/>
    <w:rPr>
      <w:rFonts w:ascii="Bookman Old Style" w:eastAsia="Times New Roman" w:hAnsi="Bookman Old Style"/>
      <w:spacing w:val="10"/>
    </w:rPr>
  </w:style>
  <w:style w:type="paragraph" w:styleId="ListParagraph">
    <w:name w:val="List Paragraph"/>
    <w:basedOn w:val="Normal"/>
    <w:uiPriority w:val="34"/>
    <w:qFormat/>
    <w:rsid w:val="009F06E8"/>
    <w:pPr>
      <w:spacing w:after="160" w:line="259" w:lineRule="auto"/>
      <w:ind w:left="720"/>
      <w:contextualSpacing/>
    </w:pPr>
    <w:rPr>
      <w:rFonts w:ascii="Arial" w:eastAsiaTheme="minorHAnsi" w:hAnsi="Arial" w:cstheme="minorBidi"/>
      <w:spacing w:val="0"/>
      <w:sz w:val="20"/>
      <w:szCs w:val="22"/>
      <w:lang w:val="en-CA"/>
    </w:rPr>
  </w:style>
  <w:style w:type="paragraph" w:styleId="NoSpacing">
    <w:name w:val="No Spacing"/>
    <w:uiPriority w:val="1"/>
    <w:qFormat/>
    <w:rsid w:val="00AE184F"/>
    <w:rPr>
      <w:rFonts w:ascii="Century Schoolbook" w:eastAsia="Times New Roman" w:hAnsi="Century Schoolbook"/>
      <w:spacing w:val="10"/>
      <w:sz w:val="22"/>
    </w:rPr>
  </w:style>
  <w:style w:type="paragraph" w:styleId="Revision">
    <w:name w:val="Revision"/>
    <w:hidden/>
    <w:uiPriority w:val="99"/>
    <w:semiHidden/>
    <w:rsid w:val="00B17C15"/>
    <w:rPr>
      <w:rFonts w:ascii="Century Schoolbook" w:eastAsia="Times New Roman" w:hAnsi="Century Schoolbook"/>
      <w:spacing w:val="10"/>
      <w:sz w:val="22"/>
    </w:rPr>
  </w:style>
  <w:style w:type="character" w:styleId="CommentReference">
    <w:name w:val="annotation reference"/>
    <w:basedOn w:val="DefaultParagraphFont"/>
    <w:uiPriority w:val="99"/>
    <w:semiHidden/>
    <w:unhideWhenUsed/>
    <w:rsid w:val="00547274"/>
    <w:rPr>
      <w:sz w:val="16"/>
      <w:szCs w:val="16"/>
    </w:rPr>
  </w:style>
  <w:style w:type="paragraph" w:styleId="CommentText">
    <w:name w:val="annotation text"/>
    <w:basedOn w:val="Normal"/>
    <w:link w:val="CommentTextChar"/>
    <w:uiPriority w:val="99"/>
    <w:semiHidden/>
    <w:unhideWhenUsed/>
    <w:rsid w:val="00547274"/>
    <w:rPr>
      <w:sz w:val="20"/>
    </w:rPr>
  </w:style>
  <w:style w:type="character" w:customStyle="1" w:styleId="CommentTextChar">
    <w:name w:val="Comment Text Char"/>
    <w:basedOn w:val="DefaultParagraphFont"/>
    <w:link w:val="CommentText"/>
    <w:uiPriority w:val="99"/>
    <w:semiHidden/>
    <w:rsid w:val="00547274"/>
    <w:rPr>
      <w:rFonts w:ascii="Century Schoolbook" w:eastAsia="Times New Roman" w:hAnsi="Century Schoolbook"/>
      <w:spacing w:val="10"/>
    </w:rPr>
  </w:style>
  <w:style w:type="paragraph" w:styleId="CommentSubject">
    <w:name w:val="annotation subject"/>
    <w:basedOn w:val="CommentText"/>
    <w:next w:val="CommentText"/>
    <w:link w:val="CommentSubjectChar"/>
    <w:uiPriority w:val="99"/>
    <w:semiHidden/>
    <w:unhideWhenUsed/>
    <w:rsid w:val="00547274"/>
    <w:rPr>
      <w:b/>
      <w:bCs/>
    </w:rPr>
  </w:style>
  <w:style w:type="character" w:customStyle="1" w:styleId="CommentSubjectChar">
    <w:name w:val="Comment Subject Char"/>
    <w:basedOn w:val="CommentTextChar"/>
    <w:link w:val="CommentSubject"/>
    <w:uiPriority w:val="99"/>
    <w:semiHidden/>
    <w:rsid w:val="00547274"/>
    <w:rPr>
      <w:rFonts w:ascii="Century Schoolbook" w:eastAsia="Times New Roman" w:hAnsi="Century Schoolbook"/>
      <w:b/>
      <w:bCs/>
      <w:spacing w:val="1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1079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eo.on.ca/"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peo.on.ca"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A2001E-CA3D-4F8A-8FEB-A68114BECE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17</Words>
  <Characters>294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Professional Engineers Ontario</Company>
  <LinksUpToDate>false</LinksUpToDate>
  <CharactersWithSpaces>3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Herling</dc:creator>
  <cp:keywords/>
  <dc:description/>
  <cp:lastModifiedBy>Duff McCutcheon</cp:lastModifiedBy>
  <cp:revision>2</cp:revision>
  <cp:lastPrinted>2018-11-02T19:29:00Z</cp:lastPrinted>
  <dcterms:created xsi:type="dcterms:W3CDTF">2020-04-27T14:42:00Z</dcterms:created>
  <dcterms:modified xsi:type="dcterms:W3CDTF">2020-04-27T14:42:00Z</dcterms:modified>
</cp:coreProperties>
</file>